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A6E17" w14:textId="77777777" w:rsidR="00E44EDB" w:rsidRPr="00146C00" w:rsidRDefault="00E44EDB" w:rsidP="00E1686D">
      <w:pPr>
        <w:tabs>
          <w:tab w:val="left" w:pos="600"/>
          <w:tab w:val="center" w:pos="5386"/>
        </w:tabs>
        <w:jc w:val="center"/>
        <w:rPr>
          <w:b/>
          <w:sz w:val="10"/>
          <w:szCs w:val="10"/>
        </w:rPr>
      </w:pPr>
    </w:p>
    <w:p w14:paraId="3C3E3B4D" w14:textId="77777777" w:rsidR="00C43DE0" w:rsidRDefault="002076B4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  <w:r w:rsidRPr="00C05CBD">
        <w:rPr>
          <w:b/>
          <w:sz w:val="24"/>
          <w:szCs w:val="24"/>
        </w:rPr>
        <w:t xml:space="preserve">ASSESSMENT </w:t>
      </w:r>
      <w:r w:rsidR="007C3B76" w:rsidRPr="00C05CBD">
        <w:rPr>
          <w:b/>
          <w:sz w:val="24"/>
          <w:szCs w:val="24"/>
        </w:rPr>
        <w:t xml:space="preserve">AND INTERNAL VERIFICATION </w:t>
      </w:r>
      <w:r w:rsidR="00376125" w:rsidRPr="00C05CBD">
        <w:rPr>
          <w:b/>
          <w:sz w:val="24"/>
          <w:szCs w:val="24"/>
        </w:rPr>
        <w:t xml:space="preserve">FRONT </w:t>
      </w:r>
      <w:r w:rsidRPr="00C05CBD">
        <w:rPr>
          <w:b/>
          <w:sz w:val="24"/>
          <w:szCs w:val="24"/>
        </w:rPr>
        <w:t>SHEET</w:t>
      </w:r>
      <w:r w:rsidR="00DB3763" w:rsidRPr="00C05CBD">
        <w:rPr>
          <w:b/>
          <w:sz w:val="24"/>
          <w:szCs w:val="24"/>
        </w:rPr>
        <w:t xml:space="preserve"> (</w:t>
      </w:r>
      <w:r w:rsidR="00EE74EF">
        <w:rPr>
          <w:b/>
          <w:sz w:val="24"/>
          <w:szCs w:val="24"/>
        </w:rPr>
        <w:t xml:space="preserve">Individual </w:t>
      </w:r>
      <w:r w:rsidR="00DB3763" w:rsidRPr="00C05CBD">
        <w:rPr>
          <w:b/>
          <w:sz w:val="24"/>
          <w:szCs w:val="24"/>
        </w:rPr>
        <w:t>Criteria</w:t>
      </w:r>
      <w:r w:rsidR="005546CD">
        <w:rPr>
          <w:b/>
          <w:sz w:val="24"/>
          <w:szCs w:val="24"/>
        </w:rPr>
        <w:t>)</w:t>
      </w:r>
    </w:p>
    <w:p w14:paraId="3A75D5BC" w14:textId="77777777" w:rsidR="00110835" w:rsidRDefault="00110835" w:rsidP="00E1686D">
      <w:pPr>
        <w:tabs>
          <w:tab w:val="left" w:pos="600"/>
          <w:tab w:val="center" w:pos="5386"/>
        </w:tabs>
        <w:jc w:val="center"/>
        <w:rPr>
          <w:b/>
          <w:sz w:val="24"/>
          <w:szCs w:val="24"/>
        </w:rPr>
      </w:pPr>
    </w:p>
    <w:p w14:paraId="55956231" w14:textId="77777777" w:rsidR="005546CD" w:rsidRDefault="005546CD" w:rsidP="00E1686D">
      <w:pPr>
        <w:tabs>
          <w:tab w:val="left" w:pos="600"/>
          <w:tab w:val="center" w:pos="5386"/>
        </w:tabs>
        <w:jc w:val="center"/>
        <w:rPr>
          <w:b/>
        </w:rPr>
      </w:pPr>
      <w:r w:rsidRPr="00110835">
        <w:rPr>
          <w:b/>
        </w:rPr>
        <w:t>(</w:t>
      </w:r>
      <w:proofErr w:type="gramStart"/>
      <w:r w:rsidRPr="00110835">
        <w:rPr>
          <w:b/>
        </w:rPr>
        <w:t>Note :</w:t>
      </w:r>
      <w:proofErr w:type="gramEnd"/>
      <w:r w:rsidRPr="00110835">
        <w:rPr>
          <w:b/>
        </w:rPr>
        <w:t xml:space="preserve"> This version is to be used for </w:t>
      </w:r>
      <w:r w:rsidR="005D3B6A">
        <w:rPr>
          <w:b/>
        </w:rPr>
        <w:t xml:space="preserve">an assignment brief </w:t>
      </w:r>
      <w:r w:rsidR="006858CC" w:rsidRPr="00110835">
        <w:rPr>
          <w:b/>
        </w:rPr>
        <w:t xml:space="preserve">issued to students </w:t>
      </w:r>
      <w:r w:rsidRPr="00110835">
        <w:rPr>
          <w:b/>
        </w:rPr>
        <w:t xml:space="preserve">via </w:t>
      </w:r>
      <w:proofErr w:type="spellStart"/>
      <w:r w:rsidRPr="00110835">
        <w:rPr>
          <w:b/>
        </w:rPr>
        <w:t>Classter</w:t>
      </w:r>
      <w:proofErr w:type="spellEnd"/>
      <w:r w:rsidRPr="00110835">
        <w:rPr>
          <w:b/>
        </w:rPr>
        <w:t>)</w:t>
      </w:r>
    </w:p>
    <w:p w14:paraId="5EE4C3EC" w14:textId="77777777" w:rsidR="00110835" w:rsidRPr="00110835" w:rsidRDefault="00110835" w:rsidP="00E1686D">
      <w:pPr>
        <w:tabs>
          <w:tab w:val="left" w:pos="600"/>
          <w:tab w:val="center" w:pos="5386"/>
        </w:tabs>
        <w:jc w:val="center"/>
        <w:rPr>
          <w:b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9E069D" w:rsidRPr="001D5867" w14:paraId="4C7ADB5A" w14:textId="77777777" w:rsidTr="00D042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93D1193" w14:textId="77777777" w:rsidR="009E069D" w:rsidRPr="003226B9" w:rsidRDefault="009E069D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Course </w:t>
            </w:r>
          </w:p>
          <w:p w14:paraId="06D7E9E8" w14:textId="77777777" w:rsidR="009E069D" w:rsidRPr="003226B9" w:rsidRDefault="009E069D">
            <w:pPr>
              <w:rPr>
                <w:b w:val="0"/>
                <w:bCs w:val="0"/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085B2A" w14:textId="6D3E65A5" w:rsidR="000D5FB9" w:rsidRPr="000D5FB9" w:rsidRDefault="00F5175E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2-19</w:t>
            </w:r>
            <w:r w:rsidR="000D5FB9"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BSc Software Development</w:t>
            </w:r>
          </w:p>
          <w:p w14:paraId="243510EC" w14:textId="49ECE9D0" w:rsidR="009E069D" w:rsidRPr="003226B9" w:rsidRDefault="000D5FB9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0D5FB9">
              <w:rPr>
                <w:b/>
                <w:bCs w:val="0"/>
                <w:sz w:val="16"/>
                <w:szCs w:val="16"/>
              </w:rPr>
              <w:t>IT6-03-19</w:t>
            </w:r>
            <w:proofErr w:type="gramStart"/>
            <w:r>
              <w:rPr>
                <w:b/>
                <w:bCs w:val="0"/>
                <w:sz w:val="16"/>
                <w:szCs w:val="16"/>
              </w:rPr>
              <w:t xml:space="preserve">BSc </w:t>
            </w:r>
            <w:r w:rsidRPr="000D5FB9">
              <w:rPr>
                <w:b/>
                <w:bCs w:val="0"/>
                <w:sz w:val="16"/>
                <w:szCs w:val="16"/>
              </w:rPr>
              <w:t xml:space="preserve"> </w:t>
            </w:r>
            <w:r w:rsidR="00E616CE">
              <w:rPr>
                <w:b/>
                <w:bCs w:val="0"/>
                <w:sz w:val="16"/>
                <w:szCs w:val="16"/>
              </w:rPr>
              <w:t>Multimedia</w:t>
            </w:r>
            <w:proofErr w:type="gramEnd"/>
            <w:r w:rsidR="00E616CE">
              <w:rPr>
                <w:b/>
                <w:bCs w:val="0"/>
                <w:sz w:val="16"/>
                <w:szCs w:val="16"/>
              </w:rPr>
              <w:t xml:space="preserve"> Software Development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2D6E496" w14:textId="77777777" w:rsidR="009E069D" w:rsidRPr="003226B9" w:rsidRDefault="009E069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 w:rsidRPr="003226B9">
              <w:rPr>
                <w:b/>
                <w:sz w:val="16"/>
                <w:szCs w:val="16"/>
              </w:rPr>
              <w:t>Lecturer Name</w:t>
            </w:r>
            <w:r w:rsidR="003226B9" w:rsidRPr="003226B9">
              <w:rPr>
                <w:b/>
                <w:sz w:val="16"/>
                <w:szCs w:val="16"/>
              </w:rPr>
              <w:t xml:space="preserve">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0C0079" w14:textId="00BFBA65" w:rsidR="009E069D" w:rsidRPr="003226B9" w:rsidRDefault="00587F7D">
            <w:pPr>
              <w:pStyle w:val="Heading2"/>
              <w:outlineLvl w:val="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 w:val="0"/>
                <w:sz w:val="16"/>
                <w:szCs w:val="16"/>
              </w:rPr>
            </w:pPr>
            <w:r>
              <w:rPr>
                <w:b/>
                <w:bCs w:val="0"/>
                <w:sz w:val="16"/>
                <w:szCs w:val="16"/>
              </w:rPr>
              <w:t>DAREN SCERRI</w:t>
            </w:r>
            <w:r w:rsidR="00240892">
              <w:rPr>
                <w:b/>
                <w:bCs w:val="0"/>
                <w:sz w:val="16"/>
                <w:szCs w:val="16"/>
              </w:rPr>
              <w:t xml:space="preserve">, ELAINE FARRUGIA, </w:t>
            </w:r>
            <w:r w:rsidR="000C49C4">
              <w:rPr>
                <w:b/>
                <w:bCs w:val="0"/>
                <w:sz w:val="16"/>
                <w:szCs w:val="16"/>
              </w:rPr>
              <w:t>DAVID DEGUARA</w:t>
            </w:r>
          </w:p>
        </w:tc>
      </w:tr>
      <w:tr w:rsidR="001D5867" w:rsidRPr="001D5867" w14:paraId="6E5BDEC9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03DEAC8" w14:textId="77777777" w:rsidR="001D5867" w:rsidRPr="003226B9" w:rsidRDefault="001D5867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64C165" w14:textId="143ACC62" w:rsidR="001D5867" w:rsidRPr="003226B9" w:rsidRDefault="00B268E1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 w:rsidRPr="00B268E1">
              <w:rPr>
                <w:b w:val="0"/>
                <w:sz w:val="16"/>
                <w:szCs w:val="16"/>
              </w:rPr>
              <w:t>ITIMG-606-1601 | Image Processing and Computer Vision</w:t>
            </w:r>
          </w:p>
        </w:tc>
      </w:tr>
      <w:tr w:rsidR="00146C00" w:rsidRPr="001D5867" w14:paraId="46C3B474" w14:textId="77777777" w:rsidTr="00D04277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57EAD79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D1CD73" w14:textId="514A44AD" w:rsidR="00146C00" w:rsidRPr="003226B9" w:rsidRDefault="007959F8">
            <w:pPr>
              <w:pStyle w:val="Heading2"/>
              <w:ind w:left="0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A03 – Home Project</w:t>
            </w:r>
          </w:p>
        </w:tc>
      </w:tr>
      <w:tr w:rsidR="00146C00" w:rsidRPr="001D5867" w14:paraId="5C410107" w14:textId="77777777" w:rsidTr="00D04277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CEEB3C2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C730FB7" w14:textId="15253561" w:rsidR="00146C00" w:rsidRPr="003226B9" w:rsidRDefault="000C49C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05</w:t>
            </w:r>
            <w:r w:rsidR="00A547C5">
              <w:rPr>
                <w:sz w:val="16"/>
                <w:szCs w:val="16"/>
              </w:rPr>
              <w:t>/</w:t>
            </w:r>
            <w:r>
              <w:rPr>
                <w:sz w:val="16"/>
                <w:szCs w:val="16"/>
              </w:rPr>
              <w:t>01</w:t>
            </w:r>
            <w:r w:rsidR="00A547C5">
              <w:rPr>
                <w:sz w:val="16"/>
                <w:szCs w:val="16"/>
              </w:rPr>
              <w:t>/202</w:t>
            </w:r>
            <w:r>
              <w:rPr>
                <w:sz w:val="16"/>
                <w:szCs w:val="16"/>
              </w:rPr>
              <w:t>3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52EAB15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62909" w14:textId="6141D6C9" w:rsidR="00146C00" w:rsidRPr="003226B9" w:rsidRDefault="001F16C2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  <w:r>
              <w:rPr>
                <w:b w:val="0"/>
                <w:sz w:val="16"/>
                <w:szCs w:val="16"/>
              </w:rPr>
              <w:t>30</w:t>
            </w:r>
            <w:r w:rsidR="00A52702">
              <w:rPr>
                <w:b w:val="0"/>
                <w:sz w:val="16"/>
                <w:szCs w:val="16"/>
              </w:rPr>
              <w:t>/01/202</w:t>
            </w:r>
            <w:r w:rsidR="000C49C4">
              <w:rPr>
                <w:b w:val="0"/>
                <w:sz w:val="16"/>
                <w:szCs w:val="16"/>
              </w:rPr>
              <w:t>3</w:t>
            </w:r>
          </w:p>
        </w:tc>
      </w:tr>
      <w:tr w:rsidR="00146C00" w:rsidRPr="001D5867" w14:paraId="3CDBBF76" w14:textId="77777777" w:rsidTr="00D04277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4D163AD" w14:textId="77777777" w:rsidR="00146C00" w:rsidRPr="003226B9" w:rsidRDefault="00146C00" w:rsidP="00D66F38">
            <w:pPr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2FE9C089" w14:textId="77777777" w:rsidR="00146C00" w:rsidRPr="003226B9" w:rsidRDefault="00146C0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58C15B2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2923E8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75357BD" w14:textId="77777777" w:rsidR="00146C00" w:rsidRPr="003226B9" w:rsidRDefault="001D5867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r w:rsidRPr="003226B9">
              <w:rPr>
                <w:sz w:val="16"/>
                <w:szCs w:val="16"/>
              </w:rPr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59F368" w14:textId="77777777" w:rsidR="00146C00" w:rsidRPr="003226B9" w:rsidRDefault="00146C00">
            <w:pPr>
              <w:pStyle w:val="Heading2"/>
              <w:outlineLvl w:val="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sz w:val="16"/>
                <w:szCs w:val="16"/>
              </w:rPr>
            </w:pPr>
          </w:p>
        </w:tc>
      </w:tr>
    </w:tbl>
    <w:p w14:paraId="554CF42C" w14:textId="77777777" w:rsidR="00146C00" w:rsidRPr="00C05CBD" w:rsidRDefault="00146C00">
      <w:pPr>
        <w:rPr>
          <w:sz w:val="10"/>
          <w:szCs w:val="10"/>
        </w:rPr>
      </w:pPr>
    </w:p>
    <w:p w14:paraId="044021D1" w14:textId="77777777" w:rsidR="003616B9" w:rsidRDefault="003616B9" w:rsidP="00EC28CD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EE74EF" w:rsidRPr="0001245A" w14:paraId="6D15A129" w14:textId="77777777" w:rsidTr="00EE74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2B5DFCA2" w14:textId="77777777" w:rsidR="00EE74EF" w:rsidRPr="0001245A" w:rsidRDefault="00EE74EF" w:rsidP="00105D29">
            <w:pPr>
              <w:spacing w:before="120"/>
              <w:jc w:val="center"/>
              <w:rPr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FB1A50C" w14:textId="77777777" w:rsidR="00EE74EF" w:rsidRPr="0001245A" w:rsidRDefault="00EE74EF" w:rsidP="00105D2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sz w:val="18"/>
                <w:szCs w:val="18"/>
              </w:rPr>
            </w:pPr>
            <w:r w:rsidRPr="0001245A">
              <w:rPr>
                <w:sz w:val="18"/>
                <w:szCs w:val="18"/>
              </w:rPr>
              <w:t>Maximum Mark</w:t>
            </w:r>
          </w:p>
        </w:tc>
      </w:tr>
      <w:tr w:rsidR="00EE74EF" w:rsidRPr="0001245A" w14:paraId="0F6A9283" w14:textId="77777777" w:rsidTr="00EE74EF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1D49FFF" w14:textId="205486F9" w:rsidR="00EE74EF" w:rsidRPr="0001245A" w:rsidRDefault="008F799A" w:rsidP="00105D29">
            <w:pPr>
              <w:tabs>
                <w:tab w:val="left" w:pos="6520"/>
              </w:tabs>
              <w:rPr>
                <w:b w:val="0"/>
                <w:i/>
                <w:sz w:val="18"/>
                <w:szCs w:val="18"/>
              </w:rPr>
            </w:pPr>
            <w:r w:rsidRPr="008F799A">
              <w:rPr>
                <w:b w:val="0"/>
                <w:i/>
                <w:sz w:val="18"/>
                <w:szCs w:val="18"/>
              </w:rPr>
              <w:t>KU2.</w:t>
            </w:r>
            <w:proofErr w:type="gramStart"/>
            <w:r w:rsidR="007823A3">
              <w:rPr>
                <w:b w:val="0"/>
                <w:i/>
                <w:sz w:val="18"/>
                <w:szCs w:val="18"/>
              </w:rPr>
              <w:t>7</w:t>
            </w:r>
            <w:r w:rsidRPr="008F799A">
              <w:rPr>
                <w:b w:val="0"/>
                <w:i/>
                <w:sz w:val="18"/>
                <w:szCs w:val="18"/>
              </w:rPr>
              <w:t xml:space="preserve"> </w:t>
            </w:r>
            <w:r w:rsidR="009A3CED">
              <w:rPr>
                <w:b w:val="0"/>
                <w:i/>
                <w:sz w:val="18"/>
                <w:szCs w:val="18"/>
              </w:rPr>
              <w:t xml:space="preserve"> </w:t>
            </w:r>
            <w:r w:rsidRPr="008F799A">
              <w:rPr>
                <w:b w:val="0"/>
                <w:i/>
                <w:sz w:val="18"/>
                <w:szCs w:val="18"/>
              </w:rPr>
              <w:t>Discuss</w:t>
            </w:r>
            <w:proofErr w:type="gramEnd"/>
            <w:r w:rsidRPr="008F799A">
              <w:rPr>
                <w:b w:val="0"/>
                <w:i/>
                <w:sz w:val="18"/>
                <w:szCs w:val="18"/>
              </w:rPr>
              <w:t xml:space="preserve"> the effects of geometric transformations on images</w:t>
            </w:r>
          </w:p>
        </w:tc>
        <w:tc>
          <w:tcPr>
            <w:tcW w:w="1559" w:type="dxa"/>
            <w:vAlign w:val="center"/>
          </w:tcPr>
          <w:p w14:paraId="050AEE74" w14:textId="3C35C2A7" w:rsidR="00EE74EF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EE74EF" w:rsidRPr="0001245A" w14:paraId="0AFC3858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683722D" w14:textId="6850061F" w:rsidR="00EE74EF" w:rsidRPr="0001245A" w:rsidRDefault="00D71F5E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4.</w:t>
            </w:r>
            <w:proofErr w:type="gramStart"/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1 </w:t>
            </w:r>
            <w:r w:rsidR="009A3CED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</w:t>
            </w:r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Evaluate</w:t>
            </w:r>
            <w:proofErr w:type="gramEnd"/>
            <w:r w:rsidRPr="00D71F5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and research possible scenarios for the application of object detection and tracking algorithms</w:t>
            </w:r>
          </w:p>
        </w:tc>
        <w:tc>
          <w:tcPr>
            <w:tcW w:w="1559" w:type="dxa"/>
            <w:vAlign w:val="center"/>
          </w:tcPr>
          <w:p w14:paraId="7BBFDFDE" w14:textId="588BCA34" w:rsidR="00EE74EF" w:rsidRPr="0001245A" w:rsidRDefault="00D71F5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6B3618E2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90A42A4" w14:textId="3131F4C9" w:rsidR="00EE74EF" w:rsidRPr="0001245A" w:rsidRDefault="00022575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AA2.</w:t>
            </w:r>
            <w:proofErr w:type="gramStart"/>
            <w:r w:rsidR="007823A3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8</w:t>
            </w:r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Develop</w:t>
            </w:r>
            <w:proofErr w:type="gramEnd"/>
            <w:r w:rsidRPr="00022575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and test an algorithm which involves the use of geometric transformations</w:t>
            </w:r>
          </w:p>
        </w:tc>
        <w:tc>
          <w:tcPr>
            <w:tcW w:w="1559" w:type="dxa"/>
            <w:vAlign w:val="center"/>
          </w:tcPr>
          <w:p w14:paraId="69AB49AB" w14:textId="34615DC6" w:rsidR="00EE74EF" w:rsidRPr="0001245A" w:rsidRDefault="00022575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7</w:t>
            </w:r>
          </w:p>
        </w:tc>
      </w:tr>
      <w:tr w:rsidR="000D25CB" w:rsidRPr="0001245A" w14:paraId="58400A29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8A819B5" w14:textId="61946912" w:rsidR="000D25CB" w:rsidRPr="00913E91" w:rsidRDefault="002A54E0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2A54E0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KU3.</w:t>
            </w:r>
            <w:proofErr w:type="gramStart"/>
            <w:r w:rsidRPr="002A54E0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1  Discuss</w:t>
            </w:r>
            <w:proofErr w:type="gramEnd"/>
            <w:r w:rsidRPr="002A54E0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the relevance of edge-finding and feature-finding algorithms</w:t>
            </w:r>
          </w:p>
        </w:tc>
        <w:tc>
          <w:tcPr>
            <w:tcW w:w="1559" w:type="dxa"/>
            <w:vAlign w:val="center"/>
          </w:tcPr>
          <w:p w14:paraId="13EF23E0" w14:textId="02112999" w:rsidR="000D25CB" w:rsidRPr="0001245A" w:rsidRDefault="00556399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</w:tr>
      <w:tr w:rsidR="000D25CB" w:rsidRPr="0001245A" w14:paraId="2658290C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16C605A" w14:textId="46E797EA" w:rsidR="000D25CB" w:rsidRPr="00913E91" w:rsidRDefault="00F657EB" w:rsidP="00105D29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3.</w:t>
            </w:r>
            <w:proofErr w:type="gramStart"/>
            <w:r w:rsidR="00981BD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3</w:t>
            </w:r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 Compare</w:t>
            </w:r>
            <w:proofErr w:type="gramEnd"/>
            <w:r w:rsidRPr="00F657EB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algorithms that can be used for feature / corner detection</w:t>
            </w:r>
          </w:p>
        </w:tc>
        <w:tc>
          <w:tcPr>
            <w:tcW w:w="1559" w:type="dxa"/>
            <w:vAlign w:val="center"/>
          </w:tcPr>
          <w:p w14:paraId="05B90742" w14:textId="1E81E4F4" w:rsidR="000D25CB" w:rsidRPr="0001245A" w:rsidRDefault="00F657EB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F657EB" w:rsidRPr="0001245A" w14:paraId="7374B8CF" w14:textId="77777777" w:rsidTr="008913BE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A40F81A" w14:textId="668258E5" w:rsidR="00F657EB" w:rsidRPr="008913BE" w:rsidRDefault="008913BE" w:rsidP="008913BE">
            <w:pPr>
              <w:pStyle w:val="Default"/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</w:pPr>
            <w:r w:rsidRPr="008913B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SE4.</w:t>
            </w:r>
            <w:proofErr w:type="gramStart"/>
            <w:r w:rsidRPr="008913B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>2  Combine</w:t>
            </w:r>
            <w:proofErr w:type="gramEnd"/>
            <w:r w:rsidRPr="008913BE">
              <w:rPr>
                <w:rFonts w:ascii="Arial" w:hAnsi="Arial" w:cs="Arial"/>
                <w:b w:val="0"/>
                <w:i/>
                <w:color w:val="auto"/>
                <w:sz w:val="18"/>
                <w:szCs w:val="18"/>
              </w:rPr>
              <w:t xml:space="preserve"> algorithms in order to create a working object recognition application</w:t>
            </w:r>
          </w:p>
        </w:tc>
        <w:tc>
          <w:tcPr>
            <w:tcW w:w="1559" w:type="dxa"/>
            <w:vAlign w:val="center"/>
          </w:tcPr>
          <w:p w14:paraId="797AB4BD" w14:textId="09EFF22A" w:rsidR="00F657EB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0</w:t>
            </w:r>
          </w:p>
        </w:tc>
      </w:tr>
      <w:tr w:rsidR="00EE74EF" w:rsidRPr="0001245A" w14:paraId="3F51CC90" w14:textId="77777777" w:rsidTr="00EE74EF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65884C" w14:textId="77777777" w:rsidR="00EE74EF" w:rsidRPr="0001245A" w:rsidRDefault="00EE74EF" w:rsidP="00105D29">
            <w:pPr>
              <w:pStyle w:val="Default"/>
              <w:rPr>
                <w:rFonts w:ascii="Arial" w:hAnsi="Arial" w:cs="Arial"/>
                <w:b w:val="0"/>
                <w:color w:val="auto"/>
                <w:sz w:val="18"/>
                <w:szCs w:val="18"/>
              </w:rPr>
            </w:pPr>
            <w:r w:rsidRPr="0001245A">
              <w:rPr>
                <w:rFonts w:ascii="Arial" w:hAnsi="Arial" w:cs="Arial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732A7830" w14:textId="4E9D7042" w:rsidR="00EE74EF" w:rsidRPr="0001245A" w:rsidRDefault="008913BE" w:rsidP="00105D2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  <w:r w:rsidR="00556399">
              <w:rPr>
                <w:sz w:val="18"/>
                <w:szCs w:val="18"/>
              </w:rPr>
              <w:t>7</w:t>
            </w:r>
          </w:p>
        </w:tc>
      </w:tr>
    </w:tbl>
    <w:p w14:paraId="4021855B" w14:textId="77777777" w:rsidR="00EE74EF" w:rsidRDefault="00EE74EF" w:rsidP="00EC28CD">
      <w:pPr>
        <w:rPr>
          <w:sz w:val="20"/>
          <w:szCs w:val="20"/>
        </w:rPr>
      </w:pPr>
    </w:p>
    <w:p w14:paraId="6105D41D" w14:textId="77777777" w:rsidR="00DD73AA" w:rsidRPr="002076B4" w:rsidRDefault="00DD73AA" w:rsidP="00C7032B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C7032B" w:rsidRPr="002076B4" w14:paraId="29D45963" w14:textId="77777777" w:rsidTr="001D2CD7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7A7577E" w14:textId="77777777" w:rsidR="00C35E66" w:rsidRPr="003271BA" w:rsidRDefault="00DD73AA" w:rsidP="00B546A4">
            <w:pPr>
              <w:rPr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 to Students</w:t>
            </w:r>
            <w:r w:rsidR="001D2CD7">
              <w:rPr>
                <w:b/>
                <w:sz w:val="20"/>
                <w:szCs w:val="20"/>
              </w:rPr>
              <w:t>:</w:t>
            </w:r>
          </w:p>
        </w:tc>
      </w:tr>
      <w:tr w:rsidR="00C7032B" w:rsidRPr="009C0496" w14:paraId="7C2027D1" w14:textId="77777777" w:rsidTr="001D2CD7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275F1EC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11CEC51A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This assignment brief has been approved and released by the Internal Verifier through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>.</w:t>
            </w:r>
          </w:p>
          <w:p w14:paraId="446C2C2B" w14:textId="77777777" w:rsidR="00DD73AA" w:rsidRPr="00525103" w:rsidRDefault="00DD73AA" w:rsidP="00DD73AA">
            <w:pPr>
              <w:rPr>
                <w:bCs/>
                <w:sz w:val="18"/>
                <w:szCs w:val="18"/>
              </w:rPr>
            </w:pPr>
          </w:p>
          <w:p w14:paraId="04E75088" w14:textId="77777777" w:rsidR="00DD73AA" w:rsidRPr="00525103" w:rsidRDefault="00DD73AA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 xml:space="preserve">Assessment marks and </w:t>
            </w:r>
            <w:r w:rsidR="00525103">
              <w:rPr>
                <w:bCs/>
                <w:sz w:val="18"/>
                <w:szCs w:val="18"/>
              </w:rPr>
              <w:t>f</w:t>
            </w:r>
            <w:r w:rsidRPr="00525103">
              <w:rPr>
                <w:bCs/>
                <w:sz w:val="18"/>
                <w:szCs w:val="18"/>
              </w:rPr>
              <w:t xml:space="preserve">eedback by the lecturer will be available online via </w:t>
            </w:r>
            <w:proofErr w:type="spellStart"/>
            <w:r w:rsidRPr="00525103">
              <w:rPr>
                <w:bCs/>
                <w:sz w:val="18"/>
                <w:szCs w:val="18"/>
              </w:rPr>
              <w:t>Classter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</w:t>
            </w:r>
            <w:r w:rsidR="001D2CD7" w:rsidRPr="00525103">
              <w:rPr>
                <w:bCs/>
                <w:sz w:val="18"/>
                <w:szCs w:val="18"/>
              </w:rPr>
              <w:t>(</w:t>
            </w:r>
            <w:hyperlink r:id="rId8" w:history="1">
              <w:r w:rsidR="001D2CD7" w:rsidRPr="00525103">
                <w:rPr>
                  <w:rStyle w:val="Hyperlink"/>
                  <w:bCs/>
                  <w:sz w:val="18"/>
                  <w:szCs w:val="18"/>
                </w:rPr>
                <w:t>Http://mcast.classter.com</w:t>
              </w:r>
            </w:hyperlink>
            <w:r w:rsidR="001D2CD7" w:rsidRPr="00525103">
              <w:rPr>
                <w:bCs/>
                <w:sz w:val="18"/>
                <w:szCs w:val="18"/>
              </w:rPr>
              <w:t>) f</w:t>
            </w:r>
            <w:r w:rsidRPr="00525103">
              <w:rPr>
                <w:bCs/>
                <w:sz w:val="18"/>
                <w:szCs w:val="18"/>
              </w:rPr>
              <w:t xml:space="preserve">ollowing release by the Internal </w:t>
            </w:r>
            <w:r w:rsidR="001D2CD7" w:rsidRPr="00525103">
              <w:rPr>
                <w:bCs/>
                <w:sz w:val="18"/>
                <w:szCs w:val="18"/>
              </w:rPr>
              <w:t xml:space="preserve">Verifier </w:t>
            </w:r>
          </w:p>
          <w:p w14:paraId="39091BE4" w14:textId="77777777" w:rsidR="00DD73AA" w:rsidRPr="00525103" w:rsidRDefault="00DD73AA" w:rsidP="00F811FD">
            <w:pPr>
              <w:rPr>
                <w:bCs/>
                <w:sz w:val="18"/>
                <w:szCs w:val="18"/>
              </w:rPr>
            </w:pPr>
          </w:p>
          <w:p w14:paraId="2D7FD34B" w14:textId="77777777" w:rsidR="00DD73AA" w:rsidRPr="00525103" w:rsidRDefault="001D2CD7" w:rsidP="00525103">
            <w:pPr>
              <w:pStyle w:val="ListParagraph"/>
              <w:numPr>
                <w:ilvl w:val="0"/>
                <w:numId w:val="40"/>
              </w:numPr>
              <w:rPr>
                <w:bCs/>
                <w:sz w:val="18"/>
                <w:szCs w:val="18"/>
              </w:rPr>
            </w:pPr>
            <w:r w:rsidRPr="00525103">
              <w:rPr>
                <w:bCs/>
                <w:sz w:val="18"/>
                <w:szCs w:val="18"/>
              </w:rPr>
              <w:t>Students submitting their assignment on Moodle/</w:t>
            </w:r>
            <w:proofErr w:type="spellStart"/>
            <w:r w:rsidRPr="00525103">
              <w:rPr>
                <w:bCs/>
                <w:sz w:val="18"/>
                <w:szCs w:val="18"/>
              </w:rPr>
              <w:t>Unicheck</w:t>
            </w:r>
            <w:proofErr w:type="spellEnd"/>
            <w:r w:rsidRPr="00525103">
              <w:rPr>
                <w:bCs/>
                <w:sz w:val="18"/>
                <w:szCs w:val="18"/>
              </w:rPr>
              <w:t xml:space="preserve"> will be request</w:t>
            </w:r>
            <w:r w:rsidR="00525103">
              <w:rPr>
                <w:bCs/>
                <w:sz w:val="18"/>
                <w:szCs w:val="18"/>
              </w:rPr>
              <w:t>ed</w:t>
            </w:r>
            <w:r w:rsidRPr="00525103">
              <w:rPr>
                <w:bCs/>
                <w:sz w:val="18"/>
                <w:szCs w:val="18"/>
              </w:rPr>
              <w:t xml:space="preserve"> to confirm online the following statements:</w:t>
            </w:r>
          </w:p>
          <w:p w14:paraId="1BD9B971" w14:textId="77777777" w:rsidR="001D2CD7" w:rsidRPr="00525103" w:rsidRDefault="001D2CD7" w:rsidP="00F811FD">
            <w:pPr>
              <w:rPr>
                <w:bCs/>
                <w:sz w:val="18"/>
                <w:szCs w:val="18"/>
              </w:rPr>
            </w:pPr>
          </w:p>
          <w:p w14:paraId="0AABEBB0" w14:textId="77777777" w:rsidR="001D2CD7" w:rsidRPr="00525103" w:rsidRDefault="008E0CC6" w:rsidP="008E0CC6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prior to</w:t>
            </w:r>
            <w:r w:rsidR="001D2CD7" w:rsidRPr="00525103">
              <w:rPr>
                <w:rFonts w:ascii="Arial" w:hAnsi="Arial" w:cs="Arial"/>
                <w:b/>
                <w:spacing w:val="-13"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 xml:space="preserve">handing-in of assignment </w:t>
            </w:r>
          </w:p>
          <w:p w14:paraId="007D64EE" w14:textId="77777777" w:rsidR="00DD73AA" w:rsidRPr="00525103" w:rsidRDefault="001D2CD7" w:rsidP="00525103">
            <w:pPr>
              <w:pStyle w:val="ListParagraph"/>
              <w:numPr>
                <w:ilvl w:val="0"/>
                <w:numId w:val="39"/>
              </w:numPr>
              <w:tabs>
                <w:tab w:val="clear" w:pos="4440"/>
                <w:tab w:val="left" w:pos="908"/>
              </w:tabs>
              <w:ind w:left="1334" w:hanging="283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525103">
              <w:rPr>
                <w:spacing w:val="-6"/>
                <w:sz w:val="18"/>
                <w:szCs w:val="18"/>
              </w:rPr>
              <w:t xml:space="preserve"> P</w:t>
            </w:r>
            <w:r w:rsidRPr="00525103">
              <w:rPr>
                <w:sz w:val="18"/>
                <w:szCs w:val="18"/>
              </w:rPr>
              <w:t>olicy</w:t>
            </w:r>
          </w:p>
          <w:p w14:paraId="6595B575" w14:textId="77777777" w:rsidR="00DD73AA" w:rsidRPr="00525103" w:rsidRDefault="00DD73AA" w:rsidP="00525103">
            <w:pPr>
              <w:ind w:left="1334"/>
              <w:rPr>
                <w:bCs/>
                <w:sz w:val="18"/>
                <w:szCs w:val="18"/>
              </w:rPr>
            </w:pPr>
          </w:p>
          <w:p w14:paraId="3B5F2FC8" w14:textId="77777777" w:rsidR="001D2CD7" w:rsidRPr="00525103" w:rsidRDefault="008E0CC6" w:rsidP="00525103">
            <w:pPr>
              <w:pStyle w:val="TableParagraph"/>
              <w:kinsoku w:val="0"/>
              <w:overflowPunct w:val="0"/>
              <w:ind w:left="908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="001D2CD7" w:rsidRPr="00525103">
              <w:rPr>
                <w:rFonts w:ascii="Arial" w:hAnsi="Arial" w:cs="Arial"/>
                <w:b/>
                <w:sz w:val="18"/>
                <w:szCs w:val="18"/>
              </w:rPr>
              <w:t>Student’s declaration on assessment special arrang</w:t>
            </w:r>
            <w:r>
              <w:rPr>
                <w:rFonts w:ascii="Arial" w:hAnsi="Arial" w:cs="Arial"/>
                <w:b/>
                <w:sz w:val="18"/>
                <w:szCs w:val="18"/>
              </w:rPr>
              <w:t>ements</w:t>
            </w:r>
          </w:p>
          <w:p w14:paraId="4DB8EEA3" w14:textId="77777777" w:rsidR="001D2CD7" w:rsidRPr="00525103" w:rsidRDefault="001D2CD7" w:rsidP="00525103">
            <w:pPr>
              <w:pStyle w:val="TableParagraph"/>
              <w:numPr>
                <w:ilvl w:val="0"/>
                <w:numId w:val="38"/>
              </w:numPr>
              <w:kinsoku w:val="0"/>
              <w:overflowPunct w:val="0"/>
              <w:ind w:left="1334"/>
              <w:rPr>
                <w:rFonts w:ascii="Arial" w:hAnsi="Arial" w:cs="Arial"/>
                <w:sz w:val="18"/>
                <w:szCs w:val="18"/>
              </w:rPr>
            </w:pPr>
            <w:r w:rsidRPr="00525103">
              <w:rPr>
                <w:rFonts w:ascii="Arial" w:hAnsi="Arial" w:cs="Arial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525103">
              <w:rPr>
                <w:rFonts w:ascii="Arial" w:hAnsi="Arial" w:cs="Arial"/>
                <w:spacing w:val="-4"/>
                <w:sz w:val="18"/>
                <w:szCs w:val="18"/>
              </w:rPr>
              <w:t xml:space="preserve"> </w:t>
            </w:r>
            <w:r w:rsidRPr="00525103">
              <w:rPr>
                <w:rFonts w:ascii="Arial" w:hAnsi="Arial" w:cs="Arial"/>
                <w:sz w:val="18"/>
                <w:szCs w:val="18"/>
              </w:rPr>
              <w:t>Unit.</w:t>
            </w:r>
          </w:p>
          <w:p w14:paraId="4AA7BB08" w14:textId="77777777" w:rsidR="00DD73AA" w:rsidRPr="00525103" w:rsidRDefault="001D2CD7" w:rsidP="00525103">
            <w:pPr>
              <w:pStyle w:val="ListParagraph"/>
              <w:numPr>
                <w:ilvl w:val="0"/>
                <w:numId w:val="38"/>
              </w:numPr>
              <w:ind w:left="1334"/>
              <w:rPr>
                <w:bCs/>
                <w:sz w:val="18"/>
                <w:szCs w:val="18"/>
              </w:rPr>
            </w:pPr>
            <w:r w:rsidRPr="00525103">
              <w:rPr>
                <w:sz w:val="18"/>
                <w:szCs w:val="18"/>
              </w:rPr>
              <w:t>I declare that I refused the special support offered by the</w:t>
            </w:r>
            <w:r w:rsidRPr="00525103">
              <w:rPr>
                <w:spacing w:val="-26"/>
                <w:sz w:val="18"/>
                <w:szCs w:val="18"/>
              </w:rPr>
              <w:t xml:space="preserve"> </w:t>
            </w:r>
            <w:r w:rsidRPr="00525103">
              <w:rPr>
                <w:sz w:val="18"/>
                <w:szCs w:val="18"/>
              </w:rPr>
              <w:t>Institute.</w:t>
            </w:r>
          </w:p>
          <w:p w14:paraId="1FBEF740" w14:textId="77777777" w:rsidR="00A37320" w:rsidRPr="00525103" w:rsidRDefault="00A37320" w:rsidP="008E0CC6">
            <w:pPr>
              <w:rPr>
                <w:highlight w:val="yellow"/>
              </w:rPr>
            </w:pPr>
          </w:p>
        </w:tc>
      </w:tr>
    </w:tbl>
    <w:p w14:paraId="78A46765" w14:textId="77777777" w:rsidR="00CF28CA" w:rsidRPr="009C0496" w:rsidRDefault="00CF28CA">
      <w:pPr>
        <w:rPr>
          <w:sz w:val="6"/>
          <w:szCs w:val="6"/>
          <w:highlight w:val="yellow"/>
        </w:rPr>
      </w:pPr>
    </w:p>
    <w:p w14:paraId="561F923D" w14:textId="77777777" w:rsidR="00533115" w:rsidRDefault="00533115">
      <w:pPr>
        <w:rPr>
          <w:sz w:val="6"/>
          <w:szCs w:val="6"/>
        </w:rPr>
      </w:pPr>
    </w:p>
    <w:p w14:paraId="143A1471" w14:textId="77777777" w:rsidR="00533115" w:rsidRDefault="00533115">
      <w:pPr>
        <w:rPr>
          <w:sz w:val="6"/>
          <w:szCs w:val="6"/>
        </w:rPr>
      </w:pPr>
    </w:p>
    <w:p w14:paraId="132EE435" w14:textId="77777777" w:rsidR="004C48CD" w:rsidRDefault="004C48CD" w:rsidP="00A37320">
      <w:pPr>
        <w:rPr>
          <w:sz w:val="2"/>
          <w:szCs w:val="2"/>
        </w:rPr>
      </w:pPr>
    </w:p>
    <w:sectPr w:rsidR="004C48CD" w:rsidSect="004A52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C4954" w14:textId="77777777" w:rsidR="00FC04ED" w:rsidRDefault="00FC04ED">
      <w:r>
        <w:separator/>
      </w:r>
    </w:p>
  </w:endnote>
  <w:endnote w:type="continuationSeparator" w:id="0">
    <w:p w14:paraId="27A84447" w14:textId="77777777" w:rsidR="00FC04ED" w:rsidRDefault="00FC04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3116D2" w14:textId="77777777" w:rsidR="001C35A9" w:rsidRDefault="001C35A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F0C69F" w14:textId="77777777" w:rsidR="00960D0A" w:rsidRPr="009B3375" w:rsidRDefault="00960D0A" w:rsidP="00960D0A">
    <w:pPr>
      <w:pStyle w:val="Footer"/>
      <w:rPr>
        <w:b/>
        <w:i/>
        <w:sz w:val="2"/>
        <w:szCs w:val="2"/>
        <w:lang w:val="en-US"/>
      </w:rPr>
    </w:pPr>
    <w:r w:rsidRPr="00960D0A">
      <w:rPr>
        <w:b/>
        <w:i/>
        <w:sz w:val="16"/>
        <w:szCs w:val="16"/>
        <w:lang w:val="en-US"/>
      </w:rPr>
      <w:t>_________________________________________________</w:t>
    </w:r>
    <w:r>
      <w:rPr>
        <w:b/>
        <w:i/>
        <w:sz w:val="16"/>
        <w:szCs w:val="16"/>
        <w:lang w:val="en-US"/>
      </w:rPr>
      <w:t>_____</w:t>
    </w:r>
    <w:r w:rsidRPr="00960D0A">
      <w:rPr>
        <w:b/>
        <w:i/>
        <w:sz w:val="16"/>
        <w:szCs w:val="16"/>
        <w:lang w:val="en-US"/>
      </w:rPr>
      <w:t>_________________________________________________________________</w:t>
    </w:r>
  </w:p>
  <w:p w14:paraId="1D009E9A" w14:textId="77777777" w:rsidR="00960D0A" w:rsidRPr="00960D0A" w:rsidRDefault="00960D0A" w:rsidP="00960D0A">
    <w:pPr>
      <w:pStyle w:val="Footer"/>
      <w:rPr>
        <w:b/>
        <w:i/>
        <w:sz w:val="16"/>
        <w:szCs w:val="16"/>
        <w:lang w:val="en-US"/>
      </w:rPr>
    </w:pPr>
    <w:r w:rsidRPr="00960D0A">
      <w:rPr>
        <w:b/>
        <w:i/>
        <w:sz w:val="16"/>
        <w:szCs w:val="16"/>
        <w:lang w:val="en-US"/>
      </w:rPr>
      <w:t xml:space="preserve">MCAST Controlled and approved document                  </w:t>
    </w:r>
    <w:r>
      <w:rPr>
        <w:b/>
        <w:i/>
        <w:sz w:val="16"/>
        <w:szCs w:val="16"/>
        <w:lang w:val="en-US"/>
      </w:rPr>
      <w:t xml:space="preserve">          </w:t>
    </w:r>
    <w:r w:rsidRPr="00960D0A">
      <w:rPr>
        <w:b/>
        <w:i/>
        <w:sz w:val="16"/>
        <w:szCs w:val="16"/>
        <w:lang w:val="en-US"/>
      </w:rPr>
      <w:t xml:space="preserve">           </w:t>
    </w:r>
    <w:r w:rsidR="007049FA">
      <w:rPr>
        <w:b/>
        <w:i/>
        <w:sz w:val="16"/>
        <w:szCs w:val="16"/>
        <w:lang w:val="en-US"/>
      </w:rPr>
      <w:t xml:space="preserve">                      </w:t>
    </w:r>
    <w:proofErr w:type="spellStart"/>
    <w:r w:rsidR="007049FA">
      <w:rPr>
        <w:b/>
        <w:i/>
        <w:sz w:val="16"/>
        <w:szCs w:val="16"/>
        <w:lang w:val="en-US"/>
      </w:rPr>
      <w:t>Unauthoris</w:t>
    </w:r>
    <w:r w:rsidRPr="00960D0A">
      <w:rPr>
        <w:b/>
        <w:i/>
        <w:sz w:val="16"/>
        <w:szCs w:val="16"/>
        <w:lang w:val="en-US"/>
      </w:rPr>
      <w:t>ed</w:t>
    </w:r>
    <w:proofErr w:type="spellEnd"/>
    <w:r w:rsidRPr="00960D0A">
      <w:rPr>
        <w:b/>
        <w:i/>
        <w:sz w:val="16"/>
        <w:szCs w:val="16"/>
        <w:lang w:val="en-US"/>
      </w:rPr>
      <w:t xml:space="preserve"> copying or communication strictly prohibited</w:t>
    </w:r>
  </w:p>
  <w:p w14:paraId="3BD12F72" w14:textId="77777777" w:rsidR="00694B5E" w:rsidRPr="00E44EDB" w:rsidRDefault="00694B5E">
    <w:pPr>
      <w:pStyle w:val="Footer"/>
      <w:rPr>
        <w:b/>
        <w:sz w:val="2"/>
        <w:szCs w:val="2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FF825D" w14:textId="77777777" w:rsidR="001C35A9" w:rsidRDefault="001C35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43337" w14:textId="77777777" w:rsidR="00FC04ED" w:rsidRDefault="00FC04ED">
      <w:r>
        <w:separator/>
      </w:r>
    </w:p>
  </w:footnote>
  <w:footnote w:type="continuationSeparator" w:id="0">
    <w:p w14:paraId="2E9357DA" w14:textId="77777777" w:rsidR="00FC04ED" w:rsidRDefault="00FC04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26"/>
      <w:gridCol w:w="7444"/>
    </w:tblGrid>
    <w:tr w:rsidR="00E44EDB" w:rsidRPr="00146C00" w14:paraId="2DA6FA6E" w14:textId="77777777" w:rsidTr="00E44ED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66" w:type="dxa"/>
        </w:tcPr>
        <w:p w14:paraId="6CFE53F8" w14:textId="49DA01EA" w:rsidR="00E44EDB" w:rsidRDefault="00F42BE2" w:rsidP="00E44EDB">
          <w:pPr>
            <w:pStyle w:val="Header"/>
            <w:ind w:left="0"/>
          </w:pPr>
          <w:r>
            <w:rPr>
              <w:noProof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620" w:type="dxa"/>
        </w:tcPr>
        <w:p w14:paraId="73E830D9" w14:textId="77777777" w:rsidR="00E44EDB" w:rsidRPr="001C35A9" w:rsidRDefault="00FB7AF2" w:rsidP="00217D86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b/>
              <w:i/>
              <w:sz w:val="16"/>
              <w:szCs w:val="12"/>
            </w:rPr>
          </w:pPr>
          <w:r w:rsidRPr="001C35A9">
            <w:rPr>
              <w:i/>
              <w:sz w:val="16"/>
              <w:szCs w:val="12"/>
            </w:rPr>
            <w:fldChar w:fldCharType="begin"/>
          </w:r>
          <w:r w:rsidRPr="001C35A9">
            <w:rPr>
              <w:b/>
              <w:i/>
              <w:sz w:val="16"/>
              <w:szCs w:val="12"/>
            </w:rPr>
            <w:instrText xml:space="preserve"> FILENAME   \* MERGEFORMAT </w:instrText>
          </w:r>
          <w:r w:rsidRPr="001C35A9">
            <w:rPr>
              <w:i/>
              <w:sz w:val="16"/>
              <w:szCs w:val="12"/>
            </w:rPr>
            <w:fldChar w:fldCharType="separate"/>
          </w:r>
          <w:r w:rsidR="00110835" w:rsidRPr="001C35A9">
            <w:rPr>
              <w:b/>
              <w:i/>
              <w:noProof/>
              <w:sz w:val="16"/>
              <w:szCs w:val="12"/>
            </w:rPr>
            <w:t>DOC_174_REV_C_ASSESMENT AND IV FRONT SHEET_INDIVIDUAL CRITERIA_CLASSTER.docx</w:t>
          </w:r>
          <w:r w:rsidRPr="001C35A9">
            <w:rPr>
              <w:i/>
              <w:noProof/>
              <w:sz w:val="16"/>
              <w:szCs w:val="12"/>
            </w:rPr>
            <w:fldChar w:fldCharType="end"/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5CB379" w14:textId="77777777" w:rsidR="001C35A9" w:rsidRDefault="001C35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B94982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16849F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34E88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E6F8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F0EA70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0D6553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2"/>
    <w:multiLevelType w:val="singleLevel"/>
    <w:tmpl w:val="BC9C26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3"/>
    <w:multiLevelType w:val="singleLevel"/>
    <w:tmpl w:val="5808AC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8"/>
    <w:multiLevelType w:val="singleLevel"/>
    <w:tmpl w:val="70B8A46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FE6BE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 w:hint="default"/>
      </w:rPr>
    </w:lvl>
  </w:abstractNum>
  <w:abstractNum w:abstractNumId="10" w15:restartNumberingAfterBreak="0">
    <w:nsid w:val="00000402"/>
    <w:multiLevelType w:val="multilevel"/>
    <w:tmpl w:val="00000885"/>
    <w:lvl w:ilvl="0">
      <w:numFmt w:val="bullet"/>
      <w:lvlText w:val="□"/>
      <w:lvlJc w:val="left"/>
      <w:pPr>
        <w:ind w:left="94" w:hanging="260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158" w:hanging="260"/>
      </w:pPr>
    </w:lvl>
    <w:lvl w:ilvl="2">
      <w:numFmt w:val="bullet"/>
      <w:lvlText w:val="•"/>
      <w:lvlJc w:val="left"/>
      <w:pPr>
        <w:ind w:left="2216" w:hanging="260"/>
      </w:pPr>
    </w:lvl>
    <w:lvl w:ilvl="3">
      <w:numFmt w:val="bullet"/>
      <w:lvlText w:val="•"/>
      <w:lvlJc w:val="left"/>
      <w:pPr>
        <w:ind w:left="3275" w:hanging="260"/>
      </w:pPr>
    </w:lvl>
    <w:lvl w:ilvl="4">
      <w:numFmt w:val="bullet"/>
      <w:lvlText w:val="•"/>
      <w:lvlJc w:val="left"/>
      <w:pPr>
        <w:ind w:left="4333" w:hanging="260"/>
      </w:pPr>
    </w:lvl>
    <w:lvl w:ilvl="5">
      <w:numFmt w:val="bullet"/>
      <w:lvlText w:val="•"/>
      <w:lvlJc w:val="left"/>
      <w:pPr>
        <w:ind w:left="5391" w:hanging="260"/>
      </w:pPr>
    </w:lvl>
    <w:lvl w:ilvl="6">
      <w:numFmt w:val="bullet"/>
      <w:lvlText w:val="•"/>
      <w:lvlJc w:val="left"/>
      <w:pPr>
        <w:ind w:left="6450" w:hanging="260"/>
      </w:pPr>
    </w:lvl>
    <w:lvl w:ilvl="7">
      <w:numFmt w:val="bullet"/>
      <w:lvlText w:val="•"/>
      <w:lvlJc w:val="left"/>
      <w:pPr>
        <w:ind w:left="7508" w:hanging="260"/>
      </w:pPr>
    </w:lvl>
    <w:lvl w:ilvl="8">
      <w:numFmt w:val="bullet"/>
      <w:lvlText w:val="•"/>
      <w:lvlJc w:val="left"/>
      <w:pPr>
        <w:ind w:left="8566" w:hanging="260"/>
      </w:pPr>
    </w:lvl>
  </w:abstractNum>
  <w:abstractNum w:abstractNumId="11" w15:restartNumberingAfterBreak="0">
    <w:nsid w:val="00000403"/>
    <w:multiLevelType w:val="multilevel"/>
    <w:tmpl w:val="00000886"/>
    <w:lvl w:ilvl="0">
      <w:numFmt w:val="bullet"/>
      <w:lvlText w:val="□"/>
      <w:lvlJc w:val="left"/>
      <w:pPr>
        <w:ind w:left="342" w:hanging="248"/>
      </w:pPr>
      <w:rPr>
        <w:rFonts w:ascii="Arial" w:hAnsi="Arial" w:cs="Arial"/>
        <w:b/>
        <w:bCs/>
        <w:w w:val="148"/>
        <w:sz w:val="22"/>
        <w:szCs w:val="22"/>
      </w:rPr>
    </w:lvl>
    <w:lvl w:ilvl="1">
      <w:numFmt w:val="bullet"/>
      <w:lvlText w:val="•"/>
      <w:lvlJc w:val="left"/>
      <w:pPr>
        <w:ind w:left="1374" w:hanging="248"/>
      </w:pPr>
    </w:lvl>
    <w:lvl w:ilvl="2">
      <w:numFmt w:val="bullet"/>
      <w:lvlText w:val="•"/>
      <w:lvlJc w:val="left"/>
      <w:pPr>
        <w:ind w:left="2408" w:hanging="248"/>
      </w:pPr>
    </w:lvl>
    <w:lvl w:ilvl="3">
      <w:numFmt w:val="bullet"/>
      <w:lvlText w:val="•"/>
      <w:lvlJc w:val="left"/>
      <w:pPr>
        <w:ind w:left="3443" w:hanging="248"/>
      </w:pPr>
    </w:lvl>
    <w:lvl w:ilvl="4">
      <w:numFmt w:val="bullet"/>
      <w:lvlText w:val="•"/>
      <w:lvlJc w:val="left"/>
      <w:pPr>
        <w:ind w:left="4477" w:hanging="248"/>
      </w:pPr>
    </w:lvl>
    <w:lvl w:ilvl="5">
      <w:numFmt w:val="bullet"/>
      <w:lvlText w:val="•"/>
      <w:lvlJc w:val="left"/>
      <w:pPr>
        <w:ind w:left="5511" w:hanging="248"/>
      </w:pPr>
    </w:lvl>
    <w:lvl w:ilvl="6">
      <w:numFmt w:val="bullet"/>
      <w:lvlText w:val="•"/>
      <w:lvlJc w:val="left"/>
      <w:pPr>
        <w:ind w:left="6546" w:hanging="248"/>
      </w:pPr>
    </w:lvl>
    <w:lvl w:ilvl="7">
      <w:numFmt w:val="bullet"/>
      <w:lvlText w:val="•"/>
      <w:lvlJc w:val="left"/>
      <w:pPr>
        <w:ind w:left="7580" w:hanging="248"/>
      </w:pPr>
    </w:lvl>
    <w:lvl w:ilvl="8">
      <w:numFmt w:val="bullet"/>
      <w:lvlText w:val="•"/>
      <w:lvlJc w:val="left"/>
      <w:pPr>
        <w:ind w:left="8614" w:hanging="248"/>
      </w:pPr>
    </w:lvl>
  </w:abstractNum>
  <w:abstractNum w:abstractNumId="12" w15:restartNumberingAfterBreak="0">
    <w:nsid w:val="012B6FED"/>
    <w:multiLevelType w:val="multilevel"/>
    <w:tmpl w:val="489E47EA"/>
    <w:lvl w:ilvl="0">
      <w:start w:val="1"/>
      <w:numFmt w:val="decimal"/>
      <w:lvlText w:val="%1.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924" w:hanging="564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2520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3600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4320" w:hanging="180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4680" w:hanging="1800"/>
      </w:pPr>
      <w:rPr>
        <w:rFonts w:hint="default"/>
      </w:rPr>
    </w:lvl>
  </w:abstractNum>
  <w:abstractNum w:abstractNumId="13" w15:restartNumberingAfterBreak="0">
    <w:nsid w:val="055707A2"/>
    <w:multiLevelType w:val="hybridMultilevel"/>
    <w:tmpl w:val="57BE7A80"/>
    <w:lvl w:ilvl="0" w:tplc="FB1C2D88">
      <w:start w:val="1"/>
      <w:numFmt w:val="upperLetter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6CD0FB1"/>
    <w:multiLevelType w:val="hybridMultilevel"/>
    <w:tmpl w:val="7C60DB36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0C00063B"/>
    <w:multiLevelType w:val="hybridMultilevel"/>
    <w:tmpl w:val="434AEDEE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AF374E"/>
    <w:multiLevelType w:val="hybridMultilevel"/>
    <w:tmpl w:val="4BD24A5C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03F6BCB"/>
    <w:multiLevelType w:val="hybridMultilevel"/>
    <w:tmpl w:val="1D20CB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34F6FED"/>
    <w:multiLevelType w:val="hybridMultilevel"/>
    <w:tmpl w:val="E91A08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9E64265"/>
    <w:multiLevelType w:val="multilevel"/>
    <w:tmpl w:val="A8F42A5A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1C477A14"/>
    <w:multiLevelType w:val="hybridMultilevel"/>
    <w:tmpl w:val="40881D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C732492"/>
    <w:multiLevelType w:val="multilevel"/>
    <w:tmpl w:val="5E2669AC"/>
    <w:lvl w:ilvl="0">
      <w:start w:val="1"/>
      <w:numFmt w:val="decimal"/>
      <w:lvlText w:val="%1."/>
      <w:lvlJc w:val="left"/>
      <w:pPr>
        <w:ind w:left="372" w:hanging="372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23" w15:restartNumberingAfterBreak="0">
    <w:nsid w:val="1DDD535A"/>
    <w:multiLevelType w:val="hybridMultilevel"/>
    <w:tmpl w:val="E1B216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EE37250"/>
    <w:multiLevelType w:val="hybridMultilevel"/>
    <w:tmpl w:val="3E96560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EB1C0E4A">
      <w:start w:val="1"/>
      <w:numFmt w:val="decimal"/>
      <w:lvlText w:val="%2."/>
      <w:lvlJc w:val="left"/>
      <w:pPr>
        <w:ind w:left="1440" w:hanging="360"/>
      </w:pPr>
      <w:rPr>
        <w:rFonts w:ascii="Arial" w:eastAsia="Times New Roman" w:hAnsi="Arial" w:cs="Arial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338168F"/>
    <w:multiLevelType w:val="hybridMultilevel"/>
    <w:tmpl w:val="5AE0A6BA"/>
    <w:lvl w:ilvl="0" w:tplc="08090009">
      <w:start w:val="1"/>
      <w:numFmt w:val="bullet"/>
      <w:lvlText w:val=""/>
      <w:lvlJc w:val="left"/>
      <w:pPr>
        <w:ind w:left="413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1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73" w:hanging="360"/>
      </w:pPr>
      <w:rPr>
        <w:rFonts w:ascii="Wingdings" w:hAnsi="Wingdings" w:hint="default"/>
      </w:rPr>
    </w:lvl>
  </w:abstractNum>
  <w:abstractNum w:abstractNumId="27" w15:restartNumberingAfterBreak="0">
    <w:nsid w:val="362D107A"/>
    <w:multiLevelType w:val="hybridMultilevel"/>
    <w:tmpl w:val="4FC6F2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A006084"/>
    <w:multiLevelType w:val="hybridMultilevel"/>
    <w:tmpl w:val="447A60FA"/>
    <w:lvl w:ilvl="0" w:tplc="C67E8B18">
      <w:start w:val="1"/>
      <w:numFmt w:val="lowerLetter"/>
      <w:lvlText w:val="%1)"/>
      <w:lvlJc w:val="left"/>
      <w:pPr>
        <w:ind w:left="72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CD44BED"/>
    <w:multiLevelType w:val="hybridMultilevel"/>
    <w:tmpl w:val="142082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2962EDA"/>
    <w:multiLevelType w:val="hybridMultilevel"/>
    <w:tmpl w:val="3D00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D0866B3"/>
    <w:multiLevelType w:val="hybridMultilevel"/>
    <w:tmpl w:val="08448FE0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DE04532"/>
    <w:multiLevelType w:val="hybridMultilevel"/>
    <w:tmpl w:val="8646D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AC5745C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7FE4DBC"/>
    <w:multiLevelType w:val="hybridMultilevel"/>
    <w:tmpl w:val="2834C0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A6904D4"/>
    <w:multiLevelType w:val="hybridMultilevel"/>
    <w:tmpl w:val="D250F3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BBE2CE0"/>
    <w:multiLevelType w:val="hybridMultilevel"/>
    <w:tmpl w:val="8F5EB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172D67"/>
    <w:multiLevelType w:val="hybridMultilevel"/>
    <w:tmpl w:val="D89093A8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FE60BA1"/>
    <w:multiLevelType w:val="hybridMultilevel"/>
    <w:tmpl w:val="04D83250"/>
    <w:lvl w:ilvl="0" w:tplc="87A06E36">
      <w:start w:val="1"/>
      <w:numFmt w:val="decimal"/>
      <w:lvlText w:val="%1.)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6113570"/>
    <w:multiLevelType w:val="multilevel"/>
    <w:tmpl w:val="FAB4902E"/>
    <w:lvl w:ilvl="0">
      <w:start w:val="1"/>
      <w:numFmt w:val="decimal"/>
      <w:lvlText w:val="%1.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2)"/>
      <w:lvlJc w:val="left"/>
      <w:pPr>
        <w:ind w:left="1440" w:hanging="720"/>
      </w:pPr>
      <w:rPr>
        <w:rFonts w:ascii="Times New Roman" w:eastAsia="Times New Roman" w:hAnsi="Times New Roman" w:cs="Times New Roman"/>
      </w:rPr>
    </w:lvl>
    <w:lvl w:ilvl="2">
      <w:start w:val="1"/>
      <w:numFmt w:val="decimal"/>
      <w:lvlText w:val="%1.%2)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7560" w:hanging="1800"/>
      </w:pPr>
      <w:rPr>
        <w:rFonts w:hint="default"/>
      </w:rPr>
    </w:lvl>
  </w:abstractNum>
  <w:num w:numId="1" w16cid:durableId="552883668">
    <w:abstractNumId w:val="9"/>
  </w:num>
  <w:num w:numId="2" w16cid:durableId="165557127">
    <w:abstractNumId w:val="7"/>
  </w:num>
  <w:num w:numId="3" w16cid:durableId="1604343245">
    <w:abstractNumId w:val="6"/>
  </w:num>
  <w:num w:numId="4" w16cid:durableId="720789070">
    <w:abstractNumId w:val="5"/>
  </w:num>
  <w:num w:numId="5" w16cid:durableId="70392529">
    <w:abstractNumId w:val="4"/>
  </w:num>
  <w:num w:numId="6" w16cid:durableId="839200069">
    <w:abstractNumId w:val="8"/>
  </w:num>
  <w:num w:numId="7" w16cid:durableId="310332254">
    <w:abstractNumId w:val="3"/>
  </w:num>
  <w:num w:numId="8" w16cid:durableId="1053970173">
    <w:abstractNumId w:val="2"/>
  </w:num>
  <w:num w:numId="9" w16cid:durableId="957372604">
    <w:abstractNumId w:val="1"/>
  </w:num>
  <w:num w:numId="10" w16cid:durableId="1453743280">
    <w:abstractNumId w:val="0"/>
  </w:num>
  <w:num w:numId="11" w16cid:durableId="1060859590">
    <w:abstractNumId w:val="19"/>
  </w:num>
  <w:num w:numId="12" w16cid:durableId="249974600">
    <w:abstractNumId w:val="21"/>
  </w:num>
  <w:num w:numId="13" w16cid:durableId="2138602111">
    <w:abstractNumId w:val="36"/>
  </w:num>
  <w:num w:numId="14" w16cid:durableId="987786421">
    <w:abstractNumId w:val="23"/>
  </w:num>
  <w:num w:numId="15" w16cid:durableId="783353992">
    <w:abstractNumId w:val="30"/>
  </w:num>
  <w:num w:numId="16" w16cid:durableId="446780275">
    <w:abstractNumId w:val="18"/>
  </w:num>
  <w:num w:numId="17" w16cid:durableId="1483547993">
    <w:abstractNumId w:val="32"/>
  </w:num>
  <w:num w:numId="18" w16cid:durableId="609433447">
    <w:abstractNumId w:val="37"/>
  </w:num>
  <w:num w:numId="19" w16cid:durableId="569848337">
    <w:abstractNumId w:val="31"/>
  </w:num>
  <w:num w:numId="20" w16cid:durableId="1451556994">
    <w:abstractNumId w:val="25"/>
  </w:num>
  <w:num w:numId="21" w16cid:durableId="990983348">
    <w:abstractNumId w:val="27"/>
  </w:num>
  <w:num w:numId="22" w16cid:durableId="1000548017">
    <w:abstractNumId w:val="35"/>
  </w:num>
  <w:num w:numId="23" w16cid:durableId="237830219">
    <w:abstractNumId w:val="28"/>
  </w:num>
  <w:num w:numId="24" w16cid:durableId="1167400207">
    <w:abstractNumId w:val="22"/>
  </w:num>
  <w:num w:numId="25" w16cid:durableId="853572477">
    <w:abstractNumId w:val="13"/>
  </w:num>
  <w:num w:numId="26" w16cid:durableId="81266385">
    <w:abstractNumId w:val="14"/>
  </w:num>
  <w:num w:numId="27" w16cid:durableId="334959126">
    <w:abstractNumId w:val="17"/>
  </w:num>
  <w:num w:numId="28" w16cid:durableId="1548486463">
    <w:abstractNumId w:val="16"/>
  </w:num>
  <w:num w:numId="29" w16cid:durableId="94179915">
    <w:abstractNumId w:val="20"/>
  </w:num>
  <w:num w:numId="30" w16cid:durableId="2043288063">
    <w:abstractNumId w:val="12"/>
  </w:num>
  <w:num w:numId="31" w16cid:durableId="878738649">
    <w:abstractNumId w:val="39"/>
  </w:num>
  <w:num w:numId="32" w16cid:durableId="639193293">
    <w:abstractNumId w:val="40"/>
  </w:num>
  <w:num w:numId="33" w16cid:durableId="986713783">
    <w:abstractNumId w:val="38"/>
  </w:num>
  <w:num w:numId="34" w16cid:durableId="2059470730">
    <w:abstractNumId w:val="34"/>
  </w:num>
  <w:num w:numId="35" w16cid:durableId="1490295015">
    <w:abstractNumId w:val="11"/>
  </w:num>
  <w:num w:numId="36" w16cid:durableId="1330332121">
    <w:abstractNumId w:val="10"/>
  </w:num>
  <w:num w:numId="37" w16cid:durableId="681123888">
    <w:abstractNumId w:val="26"/>
  </w:num>
  <w:num w:numId="38" w16cid:durableId="1139229786">
    <w:abstractNumId w:val="15"/>
  </w:num>
  <w:num w:numId="39" w16cid:durableId="1866863113">
    <w:abstractNumId w:val="33"/>
  </w:num>
  <w:num w:numId="40" w16cid:durableId="1891260554">
    <w:abstractNumId w:val="24"/>
  </w:num>
  <w:num w:numId="41" w16cid:durableId="124237483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15154"/>
    <w:rsid w:val="00016402"/>
    <w:rsid w:val="0001660C"/>
    <w:rsid w:val="00017301"/>
    <w:rsid w:val="00020975"/>
    <w:rsid w:val="00022575"/>
    <w:rsid w:val="00022D1E"/>
    <w:rsid w:val="00024EB7"/>
    <w:rsid w:val="0003073C"/>
    <w:rsid w:val="0003526E"/>
    <w:rsid w:val="00035E02"/>
    <w:rsid w:val="0003755D"/>
    <w:rsid w:val="0003788C"/>
    <w:rsid w:val="00044318"/>
    <w:rsid w:val="00053C11"/>
    <w:rsid w:val="00054077"/>
    <w:rsid w:val="000558CE"/>
    <w:rsid w:val="00063BF7"/>
    <w:rsid w:val="00064013"/>
    <w:rsid w:val="00070ADD"/>
    <w:rsid w:val="00073EF1"/>
    <w:rsid w:val="00076FFB"/>
    <w:rsid w:val="0007716F"/>
    <w:rsid w:val="00080720"/>
    <w:rsid w:val="00081F50"/>
    <w:rsid w:val="00082491"/>
    <w:rsid w:val="00084ECF"/>
    <w:rsid w:val="00087E97"/>
    <w:rsid w:val="00092C0F"/>
    <w:rsid w:val="00094367"/>
    <w:rsid w:val="000946A9"/>
    <w:rsid w:val="00094AD6"/>
    <w:rsid w:val="0009553A"/>
    <w:rsid w:val="000A08A3"/>
    <w:rsid w:val="000A17A8"/>
    <w:rsid w:val="000A2763"/>
    <w:rsid w:val="000A4149"/>
    <w:rsid w:val="000A42FF"/>
    <w:rsid w:val="000B40BE"/>
    <w:rsid w:val="000B7354"/>
    <w:rsid w:val="000B745C"/>
    <w:rsid w:val="000C3AC2"/>
    <w:rsid w:val="000C3CDC"/>
    <w:rsid w:val="000C49C4"/>
    <w:rsid w:val="000C5805"/>
    <w:rsid w:val="000C585F"/>
    <w:rsid w:val="000C7515"/>
    <w:rsid w:val="000D25CB"/>
    <w:rsid w:val="000D32DF"/>
    <w:rsid w:val="000D5FB9"/>
    <w:rsid w:val="000E07C8"/>
    <w:rsid w:val="000E0E6A"/>
    <w:rsid w:val="000E0EF3"/>
    <w:rsid w:val="000E1B81"/>
    <w:rsid w:val="000E25AD"/>
    <w:rsid w:val="000E383D"/>
    <w:rsid w:val="000E4912"/>
    <w:rsid w:val="000F2A74"/>
    <w:rsid w:val="000F42F0"/>
    <w:rsid w:val="000F7003"/>
    <w:rsid w:val="001003D5"/>
    <w:rsid w:val="00107A88"/>
    <w:rsid w:val="00110835"/>
    <w:rsid w:val="00113443"/>
    <w:rsid w:val="001137CA"/>
    <w:rsid w:val="00113B15"/>
    <w:rsid w:val="00116076"/>
    <w:rsid w:val="00120C38"/>
    <w:rsid w:val="001273AB"/>
    <w:rsid w:val="00127691"/>
    <w:rsid w:val="001324F1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50653"/>
    <w:rsid w:val="0015156D"/>
    <w:rsid w:val="00160587"/>
    <w:rsid w:val="001644A2"/>
    <w:rsid w:val="00171511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A1763"/>
    <w:rsid w:val="001A2D00"/>
    <w:rsid w:val="001A56C8"/>
    <w:rsid w:val="001A6A6B"/>
    <w:rsid w:val="001A7C4F"/>
    <w:rsid w:val="001B1B0D"/>
    <w:rsid w:val="001B45D7"/>
    <w:rsid w:val="001B5AFC"/>
    <w:rsid w:val="001B5E4F"/>
    <w:rsid w:val="001B6B86"/>
    <w:rsid w:val="001B782B"/>
    <w:rsid w:val="001C2131"/>
    <w:rsid w:val="001C35A9"/>
    <w:rsid w:val="001C35EC"/>
    <w:rsid w:val="001C4123"/>
    <w:rsid w:val="001D2CD7"/>
    <w:rsid w:val="001D5867"/>
    <w:rsid w:val="001E2F4F"/>
    <w:rsid w:val="001E326F"/>
    <w:rsid w:val="001E5BD4"/>
    <w:rsid w:val="001E797F"/>
    <w:rsid w:val="001F16C2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10746"/>
    <w:rsid w:val="00210C28"/>
    <w:rsid w:val="00213558"/>
    <w:rsid w:val="00213858"/>
    <w:rsid w:val="002138CA"/>
    <w:rsid w:val="0021555D"/>
    <w:rsid w:val="00216DD8"/>
    <w:rsid w:val="00217D86"/>
    <w:rsid w:val="00220E65"/>
    <w:rsid w:val="00221D50"/>
    <w:rsid w:val="00224716"/>
    <w:rsid w:val="00225478"/>
    <w:rsid w:val="0023235A"/>
    <w:rsid w:val="00236431"/>
    <w:rsid w:val="00240892"/>
    <w:rsid w:val="002433D2"/>
    <w:rsid w:val="00243BD4"/>
    <w:rsid w:val="00251AAD"/>
    <w:rsid w:val="00254AA1"/>
    <w:rsid w:val="00255C39"/>
    <w:rsid w:val="0026035C"/>
    <w:rsid w:val="00262144"/>
    <w:rsid w:val="0026218F"/>
    <w:rsid w:val="002628DB"/>
    <w:rsid w:val="00263107"/>
    <w:rsid w:val="00271470"/>
    <w:rsid w:val="002776FC"/>
    <w:rsid w:val="002778CD"/>
    <w:rsid w:val="00277C7E"/>
    <w:rsid w:val="00281526"/>
    <w:rsid w:val="002852A9"/>
    <w:rsid w:val="00290660"/>
    <w:rsid w:val="00290734"/>
    <w:rsid w:val="00290756"/>
    <w:rsid w:val="00293CB3"/>
    <w:rsid w:val="00293DD1"/>
    <w:rsid w:val="002A2681"/>
    <w:rsid w:val="002A50B3"/>
    <w:rsid w:val="002A54E0"/>
    <w:rsid w:val="002A5623"/>
    <w:rsid w:val="002A7813"/>
    <w:rsid w:val="002B30B1"/>
    <w:rsid w:val="002B3194"/>
    <w:rsid w:val="002B6569"/>
    <w:rsid w:val="002B6FA5"/>
    <w:rsid w:val="002C195A"/>
    <w:rsid w:val="002C2557"/>
    <w:rsid w:val="002C49C9"/>
    <w:rsid w:val="002C6F59"/>
    <w:rsid w:val="002C6FB6"/>
    <w:rsid w:val="002C7B13"/>
    <w:rsid w:val="002D08B2"/>
    <w:rsid w:val="002D1AAE"/>
    <w:rsid w:val="002D51B8"/>
    <w:rsid w:val="002D5FFC"/>
    <w:rsid w:val="002D6482"/>
    <w:rsid w:val="002F70F1"/>
    <w:rsid w:val="002F7254"/>
    <w:rsid w:val="00306488"/>
    <w:rsid w:val="00306F12"/>
    <w:rsid w:val="0031379B"/>
    <w:rsid w:val="00313DB3"/>
    <w:rsid w:val="00317C4A"/>
    <w:rsid w:val="00320757"/>
    <w:rsid w:val="003226B9"/>
    <w:rsid w:val="00323904"/>
    <w:rsid w:val="003271BA"/>
    <w:rsid w:val="00327AF5"/>
    <w:rsid w:val="003309F1"/>
    <w:rsid w:val="00333710"/>
    <w:rsid w:val="00336035"/>
    <w:rsid w:val="003368D5"/>
    <w:rsid w:val="00337337"/>
    <w:rsid w:val="00337B23"/>
    <w:rsid w:val="00340F66"/>
    <w:rsid w:val="00344275"/>
    <w:rsid w:val="0035092A"/>
    <w:rsid w:val="003616B9"/>
    <w:rsid w:val="00362CA1"/>
    <w:rsid w:val="00364B85"/>
    <w:rsid w:val="00365E83"/>
    <w:rsid w:val="00366562"/>
    <w:rsid w:val="0037246B"/>
    <w:rsid w:val="00374745"/>
    <w:rsid w:val="00376125"/>
    <w:rsid w:val="0037614C"/>
    <w:rsid w:val="0038077D"/>
    <w:rsid w:val="00380808"/>
    <w:rsid w:val="00380A30"/>
    <w:rsid w:val="003861AC"/>
    <w:rsid w:val="003867F4"/>
    <w:rsid w:val="003871DC"/>
    <w:rsid w:val="00390719"/>
    <w:rsid w:val="00396B2B"/>
    <w:rsid w:val="003A2F3C"/>
    <w:rsid w:val="003A66A4"/>
    <w:rsid w:val="003A6E47"/>
    <w:rsid w:val="003B4154"/>
    <w:rsid w:val="003B42E2"/>
    <w:rsid w:val="003C594B"/>
    <w:rsid w:val="003D0E25"/>
    <w:rsid w:val="003D34C6"/>
    <w:rsid w:val="003D4137"/>
    <w:rsid w:val="003D530F"/>
    <w:rsid w:val="003D55B8"/>
    <w:rsid w:val="003D5896"/>
    <w:rsid w:val="003E0142"/>
    <w:rsid w:val="003E23C5"/>
    <w:rsid w:val="003E3476"/>
    <w:rsid w:val="003E35CB"/>
    <w:rsid w:val="003E5D49"/>
    <w:rsid w:val="003E696A"/>
    <w:rsid w:val="003E6A72"/>
    <w:rsid w:val="003F4EE1"/>
    <w:rsid w:val="003F54F3"/>
    <w:rsid w:val="003F5576"/>
    <w:rsid w:val="003F79B5"/>
    <w:rsid w:val="003F7F6A"/>
    <w:rsid w:val="004021D9"/>
    <w:rsid w:val="00403AF6"/>
    <w:rsid w:val="00403CB0"/>
    <w:rsid w:val="00403FD3"/>
    <w:rsid w:val="004064F7"/>
    <w:rsid w:val="004079AD"/>
    <w:rsid w:val="004079B3"/>
    <w:rsid w:val="00414628"/>
    <w:rsid w:val="0042340B"/>
    <w:rsid w:val="004240E3"/>
    <w:rsid w:val="0042541A"/>
    <w:rsid w:val="004256BD"/>
    <w:rsid w:val="00425E48"/>
    <w:rsid w:val="0043072F"/>
    <w:rsid w:val="00440547"/>
    <w:rsid w:val="0044104E"/>
    <w:rsid w:val="00442932"/>
    <w:rsid w:val="004436C6"/>
    <w:rsid w:val="00443DF7"/>
    <w:rsid w:val="004515BB"/>
    <w:rsid w:val="004528FF"/>
    <w:rsid w:val="00454180"/>
    <w:rsid w:val="004608A3"/>
    <w:rsid w:val="004611EC"/>
    <w:rsid w:val="0046240B"/>
    <w:rsid w:val="00462801"/>
    <w:rsid w:val="00464AED"/>
    <w:rsid w:val="00464F8C"/>
    <w:rsid w:val="004663B3"/>
    <w:rsid w:val="00466423"/>
    <w:rsid w:val="004672F3"/>
    <w:rsid w:val="00467615"/>
    <w:rsid w:val="0047450F"/>
    <w:rsid w:val="00475ABE"/>
    <w:rsid w:val="00481FEC"/>
    <w:rsid w:val="0048226E"/>
    <w:rsid w:val="00484CA0"/>
    <w:rsid w:val="004954AA"/>
    <w:rsid w:val="00496148"/>
    <w:rsid w:val="00497242"/>
    <w:rsid w:val="004A0D86"/>
    <w:rsid w:val="004A52AF"/>
    <w:rsid w:val="004A7018"/>
    <w:rsid w:val="004B1BCD"/>
    <w:rsid w:val="004B3162"/>
    <w:rsid w:val="004B3CFF"/>
    <w:rsid w:val="004B63E6"/>
    <w:rsid w:val="004B6E23"/>
    <w:rsid w:val="004B7A2D"/>
    <w:rsid w:val="004C45E6"/>
    <w:rsid w:val="004C48CD"/>
    <w:rsid w:val="004C6FC6"/>
    <w:rsid w:val="004C7E23"/>
    <w:rsid w:val="004D02AC"/>
    <w:rsid w:val="004D18EF"/>
    <w:rsid w:val="004D4AD8"/>
    <w:rsid w:val="004E19D7"/>
    <w:rsid w:val="004E7D71"/>
    <w:rsid w:val="004F0BB1"/>
    <w:rsid w:val="004F2082"/>
    <w:rsid w:val="004F23C8"/>
    <w:rsid w:val="004F3278"/>
    <w:rsid w:val="004F367E"/>
    <w:rsid w:val="004F53AC"/>
    <w:rsid w:val="004F6608"/>
    <w:rsid w:val="00501210"/>
    <w:rsid w:val="00502668"/>
    <w:rsid w:val="00503304"/>
    <w:rsid w:val="00503814"/>
    <w:rsid w:val="005150B8"/>
    <w:rsid w:val="005179AF"/>
    <w:rsid w:val="00525103"/>
    <w:rsid w:val="00525557"/>
    <w:rsid w:val="00527733"/>
    <w:rsid w:val="00532320"/>
    <w:rsid w:val="00533115"/>
    <w:rsid w:val="00537F8A"/>
    <w:rsid w:val="00542B7A"/>
    <w:rsid w:val="0054448A"/>
    <w:rsid w:val="0054564D"/>
    <w:rsid w:val="00546698"/>
    <w:rsid w:val="005476CA"/>
    <w:rsid w:val="005477A2"/>
    <w:rsid w:val="005546CD"/>
    <w:rsid w:val="00556399"/>
    <w:rsid w:val="00565CAD"/>
    <w:rsid w:val="00566A53"/>
    <w:rsid w:val="0056761B"/>
    <w:rsid w:val="005705C4"/>
    <w:rsid w:val="00570C6C"/>
    <w:rsid w:val="0057310A"/>
    <w:rsid w:val="00573910"/>
    <w:rsid w:val="00574199"/>
    <w:rsid w:val="00574E7B"/>
    <w:rsid w:val="0057632A"/>
    <w:rsid w:val="00577978"/>
    <w:rsid w:val="0058060A"/>
    <w:rsid w:val="005819A8"/>
    <w:rsid w:val="00581B09"/>
    <w:rsid w:val="00583738"/>
    <w:rsid w:val="005841FF"/>
    <w:rsid w:val="00586E09"/>
    <w:rsid w:val="00587F7D"/>
    <w:rsid w:val="00595D7D"/>
    <w:rsid w:val="00596347"/>
    <w:rsid w:val="005A5854"/>
    <w:rsid w:val="005B0193"/>
    <w:rsid w:val="005B06EA"/>
    <w:rsid w:val="005B18FE"/>
    <w:rsid w:val="005B2FBC"/>
    <w:rsid w:val="005B4744"/>
    <w:rsid w:val="005B6993"/>
    <w:rsid w:val="005C22C2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E2EB7"/>
    <w:rsid w:val="005E4294"/>
    <w:rsid w:val="005F2D44"/>
    <w:rsid w:val="005F6135"/>
    <w:rsid w:val="00602361"/>
    <w:rsid w:val="00602BDB"/>
    <w:rsid w:val="00605DD0"/>
    <w:rsid w:val="0060741A"/>
    <w:rsid w:val="00614635"/>
    <w:rsid w:val="0061543F"/>
    <w:rsid w:val="00616FB5"/>
    <w:rsid w:val="006171C3"/>
    <w:rsid w:val="0062394B"/>
    <w:rsid w:val="006242B2"/>
    <w:rsid w:val="006247ED"/>
    <w:rsid w:val="00633376"/>
    <w:rsid w:val="00635C79"/>
    <w:rsid w:val="00636625"/>
    <w:rsid w:val="0063796B"/>
    <w:rsid w:val="0064032C"/>
    <w:rsid w:val="00645160"/>
    <w:rsid w:val="00647405"/>
    <w:rsid w:val="00652F3C"/>
    <w:rsid w:val="00653087"/>
    <w:rsid w:val="00657913"/>
    <w:rsid w:val="006641F8"/>
    <w:rsid w:val="00672441"/>
    <w:rsid w:val="0067516E"/>
    <w:rsid w:val="00676BB2"/>
    <w:rsid w:val="00683025"/>
    <w:rsid w:val="006858CC"/>
    <w:rsid w:val="00686129"/>
    <w:rsid w:val="00690799"/>
    <w:rsid w:val="00694B5E"/>
    <w:rsid w:val="0069522C"/>
    <w:rsid w:val="006975EA"/>
    <w:rsid w:val="006A5718"/>
    <w:rsid w:val="006A70C9"/>
    <w:rsid w:val="006B6FED"/>
    <w:rsid w:val="006B72EA"/>
    <w:rsid w:val="006B7D55"/>
    <w:rsid w:val="006C0C57"/>
    <w:rsid w:val="006C10DA"/>
    <w:rsid w:val="006C13D7"/>
    <w:rsid w:val="006C4249"/>
    <w:rsid w:val="006D1C3F"/>
    <w:rsid w:val="006D2798"/>
    <w:rsid w:val="006D679B"/>
    <w:rsid w:val="006E0527"/>
    <w:rsid w:val="006E19B4"/>
    <w:rsid w:val="006E36B6"/>
    <w:rsid w:val="006E695E"/>
    <w:rsid w:val="006F0427"/>
    <w:rsid w:val="006F07F6"/>
    <w:rsid w:val="006F1877"/>
    <w:rsid w:val="0070274C"/>
    <w:rsid w:val="007035E8"/>
    <w:rsid w:val="007049FA"/>
    <w:rsid w:val="00707860"/>
    <w:rsid w:val="0071080B"/>
    <w:rsid w:val="00711739"/>
    <w:rsid w:val="00711D5E"/>
    <w:rsid w:val="007132D5"/>
    <w:rsid w:val="00713671"/>
    <w:rsid w:val="00716565"/>
    <w:rsid w:val="0071768E"/>
    <w:rsid w:val="007235F9"/>
    <w:rsid w:val="00724655"/>
    <w:rsid w:val="0073246B"/>
    <w:rsid w:val="00733242"/>
    <w:rsid w:val="00734429"/>
    <w:rsid w:val="00735CDF"/>
    <w:rsid w:val="0073702F"/>
    <w:rsid w:val="00737E95"/>
    <w:rsid w:val="00747B77"/>
    <w:rsid w:val="00754E07"/>
    <w:rsid w:val="00755526"/>
    <w:rsid w:val="0075770F"/>
    <w:rsid w:val="0076067F"/>
    <w:rsid w:val="00761DD4"/>
    <w:rsid w:val="00766DFE"/>
    <w:rsid w:val="00770981"/>
    <w:rsid w:val="00772A21"/>
    <w:rsid w:val="00775329"/>
    <w:rsid w:val="00776C51"/>
    <w:rsid w:val="007773D4"/>
    <w:rsid w:val="0078098B"/>
    <w:rsid w:val="007823A3"/>
    <w:rsid w:val="007825BD"/>
    <w:rsid w:val="00782647"/>
    <w:rsid w:val="00785377"/>
    <w:rsid w:val="00787BE6"/>
    <w:rsid w:val="00791C49"/>
    <w:rsid w:val="00791E32"/>
    <w:rsid w:val="0079281B"/>
    <w:rsid w:val="00794438"/>
    <w:rsid w:val="0079521F"/>
    <w:rsid w:val="007959F8"/>
    <w:rsid w:val="007959FA"/>
    <w:rsid w:val="00797B28"/>
    <w:rsid w:val="007A02D7"/>
    <w:rsid w:val="007A2C69"/>
    <w:rsid w:val="007A7BDE"/>
    <w:rsid w:val="007A7CE7"/>
    <w:rsid w:val="007B4646"/>
    <w:rsid w:val="007B4DFD"/>
    <w:rsid w:val="007B64B5"/>
    <w:rsid w:val="007B6A21"/>
    <w:rsid w:val="007C02E0"/>
    <w:rsid w:val="007C0C75"/>
    <w:rsid w:val="007C3B76"/>
    <w:rsid w:val="007D0365"/>
    <w:rsid w:val="007D4F60"/>
    <w:rsid w:val="007E0821"/>
    <w:rsid w:val="007E3BC8"/>
    <w:rsid w:val="007E4FEF"/>
    <w:rsid w:val="007F0AC8"/>
    <w:rsid w:val="007F25BA"/>
    <w:rsid w:val="007F2EC7"/>
    <w:rsid w:val="007F646C"/>
    <w:rsid w:val="00801D46"/>
    <w:rsid w:val="00801D6D"/>
    <w:rsid w:val="00803406"/>
    <w:rsid w:val="0080418C"/>
    <w:rsid w:val="00805FE4"/>
    <w:rsid w:val="00810090"/>
    <w:rsid w:val="00810996"/>
    <w:rsid w:val="008117EA"/>
    <w:rsid w:val="00813453"/>
    <w:rsid w:val="00814406"/>
    <w:rsid w:val="008157D3"/>
    <w:rsid w:val="00816DD6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9AF"/>
    <w:rsid w:val="00840698"/>
    <w:rsid w:val="00842FF1"/>
    <w:rsid w:val="008444CB"/>
    <w:rsid w:val="0084491F"/>
    <w:rsid w:val="00844BA6"/>
    <w:rsid w:val="008456FC"/>
    <w:rsid w:val="00845B92"/>
    <w:rsid w:val="00854A4F"/>
    <w:rsid w:val="00862CEE"/>
    <w:rsid w:val="00863F43"/>
    <w:rsid w:val="00866F57"/>
    <w:rsid w:val="0087414E"/>
    <w:rsid w:val="0087424A"/>
    <w:rsid w:val="0088150C"/>
    <w:rsid w:val="00882584"/>
    <w:rsid w:val="00882AF0"/>
    <w:rsid w:val="0088350E"/>
    <w:rsid w:val="00883ABF"/>
    <w:rsid w:val="008847B0"/>
    <w:rsid w:val="00885332"/>
    <w:rsid w:val="00890C1B"/>
    <w:rsid w:val="008913BE"/>
    <w:rsid w:val="008A157F"/>
    <w:rsid w:val="008A7E15"/>
    <w:rsid w:val="008B0E4F"/>
    <w:rsid w:val="008B1813"/>
    <w:rsid w:val="008B1898"/>
    <w:rsid w:val="008B1DC3"/>
    <w:rsid w:val="008B300D"/>
    <w:rsid w:val="008B7BA9"/>
    <w:rsid w:val="008C036B"/>
    <w:rsid w:val="008C043C"/>
    <w:rsid w:val="008C28A3"/>
    <w:rsid w:val="008C349C"/>
    <w:rsid w:val="008D24E7"/>
    <w:rsid w:val="008D2ACB"/>
    <w:rsid w:val="008D3EA6"/>
    <w:rsid w:val="008D44EC"/>
    <w:rsid w:val="008D5550"/>
    <w:rsid w:val="008D5CAD"/>
    <w:rsid w:val="008D62B3"/>
    <w:rsid w:val="008D6399"/>
    <w:rsid w:val="008D7B30"/>
    <w:rsid w:val="008D7D23"/>
    <w:rsid w:val="008E0CC6"/>
    <w:rsid w:val="008E3F4A"/>
    <w:rsid w:val="008E4818"/>
    <w:rsid w:val="008E5CDD"/>
    <w:rsid w:val="008E6476"/>
    <w:rsid w:val="008E7208"/>
    <w:rsid w:val="008E738D"/>
    <w:rsid w:val="008F18B4"/>
    <w:rsid w:val="008F799A"/>
    <w:rsid w:val="00901699"/>
    <w:rsid w:val="00901775"/>
    <w:rsid w:val="00902537"/>
    <w:rsid w:val="009034D3"/>
    <w:rsid w:val="00905D05"/>
    <w:rsid w:val="00905D2E"/>
    <w:rsid w:val="00911790"/>
    <w:rsid w:val="00911FD9"/>
    <w:rsid w:val="00913E91"/>
    <w:rsid w:val="00916455"/>
    <w:rsid w:val="00922B9D"/>
    <w:rsid w:val="00927B57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4091"/>
    <w:rsid w:val="00945A60"/>
    <w:rsid w:val="009465A1"/>
    <w:rsid w:val="00950973"/>
    <w:rsid w:val="00957737"/>
    <w:rsid w:val="00960D0A"/>
    <w:rsid w:val="009731B2"/>
    <w:rsid w:val="0097332D"/>
    <w:rsid w:val="00974184"/>
    <w:rsid w:val="009746F6"/>
    <w:rsid w:val="0097477A"/>
    <w:rsid w:val="00980784"/>
    <w:rsid w:val="00981BDB"/>
    <w:rsid w:val="00985B5A"/>
    <w:rsid w:val="00991C4A"/>
    <w:rsid w:val="009921DD"/>
    <w:rsid w:val="0099414D"/>
    <w:rsid w:val="00994632"/>
    <w:rsid w:val="00996A3C"/>
    <w:rsid w:val="00997EA3"/>
    <w:rsid w:val="009A3B5C"/>
    <w:rsid w:val="009A3CED"/>
    <w:rsid w:val="009A433E"/>
    <w:rsid w:val="009B1065"/>
    <w:rsid w:val="009B3375"/>
    <w:rsid w:val="009B67E7"/>
    <w:rsid w:val="009C0496"/>
    <w:rsid w:val="009C7942"/>
    <w:rsid w:val="009D0942"/>
    <w:rsid w:val="009D0CD9"/>
    <w:rsid w:val="009D1D8C"/>
    <w:rsid w:val="009D3A83"/>
    <w:rsid w:val="009D7D46"/>
    <w:rsid w:val="009E069D"/>
    <w:rsid w:val="009E1D5E"/>
    <w:rsid w:val="009E4022"/>
    <w:rsid w:val="009E4F75"/>
    <w:rsid w:val="009F3EEC"/>
    <w:rsid w:val="009F68C9"/>
    <w:rsid w:val="009F7910"/>
    <w:rsid w:val="009F7F94"/>
    <w:rsid w:val="00A0216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7FC7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2702"/>
    <w:rsid w:val="00A54798"/>
    <w:rsid w:val="00A547C5"/>
    <w:rsid w:val="00A56EBA"/>
    <w:rsid w:val="00A61126"/>
    <w:rsid w:val="00A621BA"/>
    <w:rsid w:val="00A6584C"/>
    <w:rsid w:val="00A65996"/>
    <w:rsid w:val="00A72142"/>
    <w:rsid w:val="00A73BC5"/>
    <w:rsid w:val="00A744BC"/>
    <w:rsid w:val="00A74A15"/>
    <w:rsid w:val="00A809C1"/>
    <w:rsid w:val="00A8257A"/>
    <w:rsid w:val="00A8682E"/>
    <w:rsid w:val="00A9033D"/>
    <w:rsid w:val="00A93D4E"/>
    <w:rsid w:val="00A94904"/>
    <w:rsid w:val="00A967A6"/>
    <w:rsid w:val="00A973DC"/>
    <w:rsid w:val="00AA10D3"/>
    <w:rsid w:val="00AA1B09"/>
    <w:rsid w:val="00AA6809"/>
    <w:rsid w:val="00AA7471"/>
    <w:rsid w:val="00AB2082"/>
    <w:rsid w:val="00AB22C2"/>
    <w:rsid w:val="00AB3E33"/>
    <w:rsid w:val="00AB5C9F"/>
    <w:rsid w:val="00AB67EF"/>
    <w:rsid w:val="00AB6FB2"/>
    <w:rsid w:val="00AC022E"/>
    <w:rsid w:val="00AC028E"/>
    <w:rsid w:val="00AC2CC2"/>
    <w:rsid w:val="00AC2D6D"/>
    <w:rsid w:val="00AC79A5"/>
    <w:rsid w:val="00AD2C54"/>
    <w:rsid w:val="00AD3D5E"/>
    <w:rsid w:val="00AD3DA5"/>
    <w:rsid w:val="00AD6977"/>
    <w:rsid w:val="00AD6FAB"/>
    <w:rsid w:val="00AE01E6"/>
    <w:rsid w:val="00AE212F"/>
    <w:rsid w:val="00AE2DB7"/>
    <w:rsid w:val="00AE4652"/>
    <w:rsid w:val="00AE51EF"/>
    <w:rsid w:val="00AE7CA3"/>
    <w:rsid w:val="00AF5654"/>
    <w:rsid w:val="00AF5982"/>
    <w:rsid w:val="00AF6469"/>
    <w:rsid w:val="00B074BB"/>
    <w:rsid w:val="00B1010C"/>
    <w:rsid w:val="00B13865"/>
    <w:rsid w:val="00B226CF"/>
    <w:rsid w:val="00B23B96"/>
    <w:rsid w:val="00B23D80"/>
    <w:rsid w:val="00B268E1"/>
    <w:rsid w:val="00B30B03"/>
    <w:rsid w:val="00B40862"/>
    <w:rsid w:val="00B4420F"/>
    <w:rsid w:val="00B443A8"/>
    <w:rsid w:val="00B44E8B"/>
    <w:rsid w:val="00B4563D"/>
    <w:rsid w:val="00B45F31"/>
    <w:rsid w:val="00B51CD4"/>
    <w:rsid w:val="00B546A4"/>
    <w:rsid w:val="00B54A16"/>
    <w:rsid w:val="00B60BA4"/>
    <w:rsid w:val="00B61DB9"/>
    <w:rsid w:val="00B655EF"/>
    <w:rsid w:val="00B65E74"/>
    <w:rsid w:val="00B6617C"/>
    <w:rsid w:val="00B71523"/>
    <w:rsid w:val="00B72670"/>
    <w:rsid w:val="00B7378F"/>
    <w:rsid w:val="00B7468A"/>
    <w:rsid w:val="00B7678F"/>
    <w:rsid w:val="00B77964"/>
    <w:rsid w:val="00B80D85"/>
    <w:rsid w:val="00B84F95"/>
    <w:rsid w:val="00B85917"/>
    <w:rsid w:val="00B91D41"/>
    <w:rsid w:val="00B9251B"/>
    <w:rsid w:val="00B9291F"/>
    <w:rsid w:val="00B944A3"/>
    <w:rsid w:val="00B94F67"/>
    <w:rsid w:val="00BA538D"/>
    <w:rsid w:val="00BB02CF"/>
    <w:rsid w:val="00BB200E"/>
    <w:rsid w:val="00BB5AE9"/>
    <w:rsid w:val="00BB793F"/>
    <w:rsid w:val="00BC02C4"/>
    <w:rsid w:val="00BC1B12"/>
    <w:rsid w:val="00BC20AA"/>
    <w:rsid w:val="00BC34E2"/>
    <w:rsid w:val="00BC37CE"/>
    <w:rsid w:val="00BC52A6"/>
    <w:rsid w:val="00BC5E3C"/>
    <w:rsid w:val="00BD0BAA"/>
    <w:rsid w:val="00BD2FA8"/>
    <w:rsid w:val="00BD32B9"/>
    <w:rsid w:val="00BD53F3"/>
    <w:rsid w:val="00BD5D09"/>
    <w:rsid w:val="00BD7B3D"/>
    <w:rsid w:val="00BE096D"/>
    <w:rsid w:val="00BE29E5"/>
    <w:rsid w:val="00BE33CF"/>
    <w:rsid w:val="00BE34CC"/>
    <w:rsid w:val="00BF09C9"/>
    <w:rsid w:val="00BF0CAF"/>
    <w:rsid w:val="00BF3ED8"/>
    <w:rsid w:val="00BF5C63"/>
    <w:rsid w:val="00C01329"/>
    <w:rsid w:val="00C05CBD"/>
    <w:rsid w:val="00C060A1"/>
    <w:rsid w:val="00C06477"/>
    <w:rsid w:val="00C12B91"/>
    <w:rsid w:val="00C15D6B"/>
    <w:rsid w:val="00C2676F"/>
    <w:rsid w:val="00C3153F"/>
    <w:rsid w:val="00C35E66"/>
    <w:rsid w:val="00C360A8"/>
    <w:rsid w:val="00C37923"/>
    <w:rsid w:val="00C43DE0"/>
    <w:rsid w:val="00C44F66"/>
    <w:rsid w:val="00C5066D"/>
    <w:rsid w:val="00C52EDA"/>
    <w:rsid w:val="00C602A4"/>
    <w:rsid w:val="00C60F22"/>
    <w:rsid w:val="00C629D5"/>
    <w:rsid w:val="00C647BE"/>
    <w:rsid w:val="00C7032B"/>
    <w:rsid w:val="00C70EAC"/>
    <w:rsid w:val="00C7105F"/>
    <w:rsid w:val="00C73070"/>
    <w:rsid w:val="00C73A8A"/>
    <w:rsid w:val="00C77E3F"/>
    <w:rsid w:val="00C809AE"/>
    <w:rsid w:val="00C83EE0"/>
    <w:rsid w:val="00C86249"/>
    <w:rsid w:val="00C93329"/>
    <w:rsid w:val="00C93CBC"/>
    <w:rsid w:val="00C94DD6"/>
    <w:rsid w:val="00C95420"/>
    <w:rsid w:val="00C95466"/>
    <w:rsid w:val="00C957E1"/>
    <w:rsid w:val="00C95886"/>
    <w:rsid w:val="00C9656D"/>
    <w:rsid w:val="00C96DD9"/>
    <w:rsid w:val="00CA001D"/>
    <w:rsid w:val="00CA0751"/>
    <w:rsid w:val="00CB2357"/>
    <w:rsid w:val="00CB3572"/>
    <w:rsid w:val="00CB376C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BC9"/>
    <w:rsid w:val="00CC53B9"/>
    <w:rsid w:val="00CC5A43"/>
    <w:rsid w:val="00CC75B0"/>
    <w:rsid w:val="00CD572F"/>
    <w:rsid w:val="00CD5EDA"/>
    <w:rsid w:val="00CE0AB8"/>
    <w:rsid w:val="00CE2B56"/>
    <w:rsid w:val="00CE57C3"/>
    <w:rsid w:val="00CE6122"/>
    <w:rsid w:val="00CF03A6"/>
    <w:rsid w:val="00CF0554"/>
    <w:rsid w:val="00CF0EDB"/>
    <w:rsid w:val="00CF28CA"/>
    <w:rsid w:val="00CF472D"/>
    <w:rsid w:val="00CF722A"/>
    <w:rsid w:val="00CF7663"/>
    <w:rsid w:val="00D01D78"/>
    <w:rsid w:val="00D037EE"/>
    <w:rsid w:val="00D04277"/>
    <w:rsid w:val="00D04B96"/>
    <w:rsid w:val="00D10173"/>
    <w:rsid w:val="00D1317E"/>
    <w:rsid w:val="00D1780D"/>
    <w:rsid w:val="00D239A6"/>
    <w:rsid w:val="00D37E00"/>
    <w:rsid w:val="00D41CD2"/>
    <w:rsid w:val="00D455DD"/>
    <w:rsid w:val="00D50638"/>
    <w:rsid w:val="00D50717"/>
    <w:rsid w:val="00D520D0"/>
    <w:rsid w:val="00D52C02"/>
    <w:rsid w:val="00D53407"/>
    <w:rsid w:val="00D534DB"/>
    <w:rsid w:val="00D563F3"/>
    <w:rsid w:val="00D56D34"/>
    <w:rsid w:val="00D64903"/>
    <w:rsid w:val="00D665CA"/>
    <w:rsid w:val="00D66864"/>
    <w:rsid w:val="00D66F38"/>
    <w:rsid w:val="00D71F5E"/>
    <w:rsid w:val="00D7430C"/>
    <w:rsid w:val="00D74941"/>
    <w:rsid w:val="00D76F5D"/>
    <w:rsid w:val="00D77E66"/>
    <w:rsid w:val="00D8472E"/>
    <w:rsid w:val="00D91510"/>
    <w:rsid w:val="00D91654"/>
    <w:rsid w:val="00D92429"/>
    <w:rsid w:val="00D96165"/>
    <w:rsid w:val="00DA00D6"/>
    <w:rsid w:val="00DA0AA7"/>
    <w:rsid w:val="00DA5D5F"/>
    <w:rsid w:val="00DA6350"/>
    <w:rsid w:val="00DA6FD8"/>
    <w:rsid w:val="00DB2385"/>
    <w:rsid w:val="00DB3763"/>
    <w:rsid w:val="00DB3855"/>
    <w:rsid w:val="00DB780D"/>
    <w:rsid w:val="00DB7E09"/>
    <w:rsid w:val="00DD6A83"/>
    <w:rsid w:val="00DD73AA"/>
    <w:rsid w:val="00DE0D91"/>
    <w:rsid w:val="00DE447A"/>
    <w:rsid w:val="00DF5295"/>
    <w:rsid w:val="00DF5E12"/>
    <w:rsid w:val="00DF70B2"/>
    <w:rsid w:val="00E018A8"/>
    <w:rsid w:val="00E01C31"/>
    <w:rsid w:val="00E02A35"/>
    <w:rsid w:val="00E079F3"/>
    <w:rsid w:val="00E10129"/>
    <w:rsid w:val="00E1036A"/>
    <w:rsid w:val="00E143C8"/>
    <w:rsid w:val="00E161EC"/>
    <w:rsid w:val="00E1686D"/>
    <w:rsid w:val="00E172A4"/>
    <w:rsid w:val="00E21F0A"/>
    <w:rsid w:val="00E23201"/>
    <w:rsid w:val="00E252B3"/>
    <w:rsid w:val="00E27342"/>
    <w:rsid w:val="00E33DCC"/>
    <w:rsid w:val="00E3404D"/>
    <w:rsid w:val="00E347B0"/>
    <w:rsid w:val="00E368E4"/>
    <w:rsid w:val="00E37B06"/>
    <w:rsid w:val="00E41AB6"/>
    <w:rsid w:val="00E421B3"/>
    <w:rsid w:val="00E44EDB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16CE"/>
    <w:rsid w:val="00E6380C"/>
    <w:rsid w:val="00E737EE"/>
    <w:rsid w:val="00E73DD0"/>
    <w:rsid w:val="00E75DB0"/>
    <w:rsid w:val="00E7771E"/>
    <w:rsid w:val="00E844F3"/>
    <w:rsid w:val="00E86328"/>
    <w:rsid w:val="00E90E1B"/>
    <w:rsid w:val="00E924DC"/>
    <w:rsid w:val="00E929C5"/>
    <w:rsid w:val="00E94739"/>
    <w:rsid w:val="00E9790A"/>
    <w:rsid w:val="00EA1063"/>
    <w:rsid w:val="00EA4D5E"/>
    <w:rsid w:val="00EA5FFE"/>
    <w:rsid w:val="00EA68FD"/>
    <w:rsid w:val="00EA69EB"/>
    <w:rsid w:val="00EA75DB"/>
    <w:rsid w:val="00EB369B"/>
    <w:rsid w:val="00EB5C58"/>
    <w:rsid w:val="00EB763D"/>
    <w:rsid w:val="00EC1878"/>
    <w:rsid w:val="00EC2567"/>
    <w:rsid w:val="00EC28CD"/>
    <w:rsid w:val="00EC30D6"/>
    <w:rsid w:val="00EC320A"/>
    <w:rsid w:val="00EC6EF9"/>
    <w:rsid w:val="00ED058B"/>
    <w:rsid w:val="00ED26BD"/>
    <w:rsid w:val="00ED4C92"/>
    <w:rsid w:val="00ED68C9"/>
    <w:rsid w:val="00EE224E"/>
    <w:rsid w:val="00EE28A5"/>
    <w:rsid w:val="00EE5E42"/>
    <w:rsid w:val="00EE74EF"/>
    <w:rsid w:val="00EF1666"/>
    <w:rsid w:val="00EF212C"/>
    <w:rsid w:val="00EF2281"/>
    <w:rsid w:val="00EF4FB7"/>
    <w:rsid w:val="00EF5020"/>
    <w:rsid w:val="00EF68E5"/>
    <w:rsid w:val="00EF787D"/>
    <w:rsid w:val="00F00786"/>
    <w:rsid w:val="00F01EA0"/>
    <w:rsid w:val="00F06DA1"/>
    <w:rsid w:val="00F11188"/>
    <w:rsid w:val="00F16AE2"/>
    <w:rsid w:val="00F209FD"/>
    <w:rsid w:val="00F24442"/>
    <w:rsid w:val="00F27BAF"/>
    <w:rsid w:val="00F27FC8"/>
    <w:rsid w:val="00F31228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5DCA"/>
    <w:rsid w:val="00F47293"/>
    <w:rsid w:val="00F5175E"/>
    <w:rsid w:val="00F5205C"/>
    <w:rsid w:val="00F531E6"/>
    <w:rsid w:val="00F54029"/>
    <w:rsid w:val="00F543F7"/>
    <w:rsid w:val="00F569A2"/>
    <w:rsid w:val="00F56DB0"/>
    <w:rsid w:val="00F60554"/>
    <w:rsid w:val="00F613C4"/>
    <w:rsid w:val="00F657EB"/>
    <w:rsid w:val="00F70DDD"/>
    <w:rsid w:val="00F71E7E"/>
    <w:rsid w:val="00F73F30"/>
    <w:rsid w:val="00F7440B"/>
    <w:rsid w:val="00F811FD"/>
    <w:rsid w:val="00F8222C"/>
    <w:rsid w:val="00F83315"/>
    <w:rsid w:val="00F84217"/>
    <w:rsid w:val="00F85B71"/>
    <w:rsid w:val="00F90D7F"/>
    <w:rsid w:val="00F910A6"/>
    <w:rsid w:val="00F937EE"/>
    <w:rsid w:val="00FA4A68"/>
    <w:rsid w:val="00FA6351"/>
    <w:rsid w:val="00FA79D9"/>
    <w:rsid w:val="00FB62DA"/>
    <w:rsid w:val="00FB6C67"/>
    <w:rsid w:val="00FB7AF2"/>
    <w:rsid w:val="00FB7C05"/>
    <w:rsid w:val="00FC04ED"/>
    <w:rsid w:val="00FC0C72"/>
    <w:rsid w:val="00FD3BF3"/>
    <w:rsid w:val="00FD411C"/>
    <w:rsid w:val="00FD4AEF"/>
    <w:rsid w:val="00FD51CE"/>
    <w:rsid w:val="00FD5694"/>
    <w:rsid w:val="00FD6519"/>
    <w:rsid w:val="00FE1549"/>
    <w:rsid w:val="00FF049E"/>
    <w:rsid w:val="00FF2AD0"/>
    <w:rsid w:val="00FF5991"/>
    <w:rsid w:val="00FF59C6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1D5867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b/>
      <w:iCs/>
      <w:w w:val="98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1D5867"/>
    <w:rPr>
      <w:rFonts w:ascii="Arial" w:hAnsi="Arial" w:cs="Arial"/>
      <w:b/>
      <w:iCs/>
      <w:w w:val="98"/>
      <w:sz w:val="18"/>
      <w:szCs w:val="18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Revision">
    <w:name w:val="Revision"/>
    <w:hidden/>
    <w:uiPriority w:val="99"/>
    <w:semiHidden/>
    <w:rsid w:val="00171511"/>
    <w:rPr>
      <w:rFonts w:ascii="Arial" w:hAnsi="Arial" w:cs="Arial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C9FC40B-0E31-409F-8012-C7AD333B2C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2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pierred</dc:creator>
  <cp:lastModifiedBy>Daren Scerri</cp:lastModifiedBy>
  <cp:revision>17</cp:revision>
  <cp:lastPrinted>2018-08-13T09:11:00Z</cp:lastPrinted>
  <dcterms:created xsi:type="dcterms:W3CDTF">2021-11-18T10:01:00Z</dcterms:created>
  <dcterms:modified xsi:type="dcterms:W3CDTF">2023-01-04T10:42:00Z</dcterms:modified>
</cp:coreProperties>
</file>